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BF159" w14:textId="5E1AE155" w:rsidR="00C8611D" w:rsidRDefault="00C8611D" w:rsidP="00C8611D">
      <w:pPr>
        <w:pBdr>
          <w:bottom w:val="single" w:sz="4" w:space="1" w:color="auto"/>
        </w:pBdr>
        <w:jc w:val="center"/>
        <w:rPr>
          <w:rFonts w:ascii="Comic Sans MS" w:hAnsi="Comic Sans MS"/>
          <w:b/>
          <w:sz w:val="20"/>
          <w:szCs w:val="20"/>
          <w:u w:val="single"/>
        </w:rPr>
      </w:pPr>
      <w:r w:rsidRPr="00C8611D">
        <w:rPr>
          <w:rFonts w:ascii="Comic Sans MS" w:hAnsi="Comic Sans MS"/>
          <w:b/>
          <w:noProof/>
        </w:rPr>
        <w:drawing>
          <wp:inline distT="0" distB="0" distL="0" distR="0" wp14:anchorId="48435D3C" wp14:editId="6A6B720F">
            <wp:extent cx="4486275" cy="818515"/>
            <wp:effectExtent l="0" t="0" r="952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740" cy="8211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7A28F" w14:textId="713E8487" w:rsidR="00BC7D7C" w:rsidRPr="009A0F68" w:rsidRDefault="0070192E" w:rsidP="00BC7D7C">
      <w:pPr>
        <w:jc w:val="center"/>
        <w:rPr>
          <w:rFonts w:ascii="Comic Sans MS" w:hAnsi="Comic Sans MS"/>
          <w:b/>
          <w:sz w:val="20"/>
          <w:szCs w:val="20"/>
          <w:u w:val="single"/>
        </w:rPr>
      </w:pPr>
      <w:r>
        <w:rPr>
          <w:rFonts w:ascii="Comic Sans MS" w:hAnsi="Comic Sans MS"/>
          <w:b/>
          <w:sz w:val="20"/>
          <w:szCs w:val="20"/>
          <w:u w:val="single"/>
        </w:rPr>
        <w:t>Saturda</w:t>
      </w:r>
      <w:r w:rsidR="00390A3C">
        <w:rPr>
          <w:rFonts w:ascii="Comic Sans MS" w:hAnsi="Comic Sans MS"/>
          <w:b/>
          <w:sz w:val="20"/>
          <w:szCs w:val="20"/>
          <w:u w:val="single"/>
        </w:rPr>
        <w:t>y</w:t>
      </w:r>
      <w:r w:rsidR="00472AB2">
        <w:rPr>
          <w:rFonts w:ascii="Comic Sans MS" w:hAnsi="Comic Sans MS"/>
          <w:b/>
          <w:sz w:val="20"/>
          <w:szCs w:val="20"/>
          <w:u w:val="single"/>
        </w:rPr>
        <w:t xml:space="preserve"> December 10</w:t>
      </w:r>
      <w:r w:rsidR="002B37B2">
        <w:rPr>
          <w:rFonts w:ascii="Comic Sans MS" w:hAnsi="Comic Sans MS"/>
          <w:b/>
          <w:sz w:val="20"/>
          <w:szCs w:val="20"/>
          <w:u w:val="single"/>
        </w:rPr>
        <w:t>,</w:t>
      </w:r>
      <w:r w:rsidR="00B620A4">
        <w:rPr>
          <w:rFonts w:ascii="Comic Sans MS" w:hAnsi="Comic Sans MS"/>
          <w:b/>
          <w:sz w:val="20"/>
          <w:szCs w:val="20"/>
          <w:u w:val="single"/>
        </w:rPr>
        <w:t xml:space="preserve"> 2022</w:t>
      </w:r>
    </w:p>
    <w:p w14:paraId="7C3442E7" w14:textId="6778A8B2" w:rsidR="001A6EE4" w:rsidRDefault="008F4AF3" w:rsidP="00BC7D7C">
      <w:pPr>
        <w:jc w:val="center"/>
        <w:rPr>
          <w:rFonts w:ascii="Comic Sans MS" w:hAnsi="Comic Sans MS"/>
          <w:b/>
          <w:sz w:val="20"/>
          <w:szCs w:val="20"/>
          <w:u w:val="single"/>
        </w:rPr>
      </w:pPr>
      <w:r>
        <w:rPr>
          <w:rFonts w:ascii="Comic Sans MS" w:hAnsi="Comic Sans MS"/>
          <w:b/>
          <w:sz w:val="20"/>
          <w:szCs w:val="20"/>
          <w:u w:val="single"/>
        </w:rPr>
        <w:t>ZOO</w:t>
      </w:r>
      <w:r w:rsidR="00632FF8">
        <w:rPr>
          <w:rFonts w:ascii="Comic Sans MS" w:hAnsi="Comic Sans MS"/>
          <w:b/>
          <w:sz w:val="20"/>
          <w:szCs w:val="20"/>
          <w:u w:val="single"/>
        </w:rPr>
        <w:t>M</w:t>
      </w:r>
    </w:p>
    <w:p w14:paraId="7BF79AE4" w14:textId="3C963F6E" w:rsidR="00B51580" w:rsidRPr="009F721B" w:rsidRDefault="00434051" w:rsidP="00BC7D7C">
      <w:pPr>
        <w:jc w:val="center"/>
        <w:rPr>
          <w:rFonts w:ascii="Comic Sans MS" w:hAnsi="Comic Sans MS"/>
          <w:b/>
          <w:sz w:val="20"/>
          <w:szCs w:val="20"/>
          <w:u w:val="single"/>
        </w:rPr>
      </w:pPr>
      <w:r>
        <w:rPr>
          <w:rFonts w:ascii="Comic Sans MS" w:hAnsi="Comic Sans MS"/>
          <w:b/>
          <w:sz w:val="20"/>
          <w:szCs w:val="20"/>
          <w:u w:val="single"/>
        </w:rPr>
        <w:t xml:space="preserve">MEETING </w:t>
      </w:r>
      <w:r w:rsidR="00B51580" w:rsidRPr="009A0F68">
        <w:rPr>
          <w:rFonts w:ascii="Comic Sans MS" w:hAnsi="Comic Sans MS"/>
          <w:b/>
          <w:sz w:val="20"/>
          <w:szCs w:val="20"/>
          <w:u w:val="single"/>
        </w:rPr>
        <w:t>MINUTES</w:t>
      </w:r>
      <w:r w:rsidR="006273ED">
        <w:rPr>
          <w:rFonts w:ascii="Comic Sans MS" w:hAnsi="Comic Sans MS"/>
          <w:b/>
          <w:sz w:val="20"/>
          <w:szCs w:val="20"/>
          <w:u w:val="single"/>
        </w:rPr>
        <w:br/>
      </w:r>
      <w:hyperlink r:id="rId9" w:history="1">
        <w:r w:rsidR="006273ED" w:rsidRPr="009D42CF">
          <w:rPr>
            <w:rStyle w:val="Hyperlink"/>
            <w:rFonts w:ascii="Comic Sans MS" w:hAnsi="Comic Sans MS"/>
            <w:b/>
            <w:sz w:val="20"/>
            <w:szCs w:val="20"/>
          </w:rPr>
          <w:t>www.fsudcalumni.org</w:t>
        </w:r>
      </w:hyperlink>
      <w:r w:rsidR="006273ED">
        <w:rPr>
          <w:rFonts w:ascii="Comic Sans MS" w:hAnsi="Comic Sans MS"/>
          <w:b/>
          <w:sz w:val="20"/>
          <w:szCs w:val="20"/>
          <w:u w:val="single"/>
        </w:rPr>
        <w:t xml:space="preserve"> </w:t>
      </w:r>
      <w:r w:rsidR="009F721B">
        <w:rPr>
          <w:rFonts w:ascii="Comic Sans MS" w:hAnsi="Comic Sans MS"/>
          <w:b/>
          <w:sz w:val="20"/>
          <w:szCs w:val="20"/>
          <w:u w:val="single"/>
        </w:rPr>
        <w:br/>
      </w:r>
    </w:p>
    <w:p w14:paraId="44D288BE" w14:textId="06285D43" w:rsidR="009F721B" w:rsidRDefault="009F721B" w:rsidP="009F721B">
      <w:pPr>
        <w:numPr>
          <w:ilvl w:val="0"/>
          <w:numId w:val="25"/>
        </w:numPr>
        <w:tabs>
          <w:tab w:val="left" w:pos="720"/>
        </w:tabs>
        <w:rPr>
          <w:rFonts w:eastAsia="Arial"/>
          <w:b/>
          <w:u w:val="single"/>
        </w:rPr>
      </w:pPr>
      <w:r w:rsidRPr="009F721B">
        <w:rPr>
          <w:rFonts w:eastAsia="Arial"/>
          <w:b/>
          <w:u w:val="single"/>
        </w:rPr>
        <w:t xml:space="preserve">Call to Order:   </w:t>
      </w:r>
    </w:p>
    <w:p w14:paraId="415BA3C1" w14:textId="182CEE6A" w:rsidR="009F721B" w:rsidRDefault="009F721B" w:rsidP="009F721B">
      <w:pPr>
        <w:pStyle w:val="ListParagraph"/>
      </w:pPr>
      <w:r w:rsidRPr="009F721B">
        <w:t>The Fayetteville State University (FSU) DC Alumni Chapter met via ZOOM.  The President, M</w:t>
      </w:r>
      <w:r w:rsidR="0012027D">
        <w:t>aynard Smith</w:t>
      </w:r>
      <w:r w:rsidRPr="009F721B">
        <w:t>, called the meeting to order at 10:</w:t>
      </w:r>
      <w:r w:rsidR="004B464B">
        <w:t>20</w:t>
      </w:r>
      <w:r w:rsidR="00FF2EBF">
        <w:t>am</w:t>
      </w:r>
      <w:r>
        <w:t>.</w:t>
      </w:r>
    </w:p>
    <w:p w14:paraId="13DE0312" w14:textId="77777777" w:rsidR="006609F0" w:rsidRPr="009F721B" w:rsidRDefault="006609F0" w:rsidP="009F721B">
      <w:pPr>
        <w:pStyle w:val="ListParagraph"/>
      </w:pPr>
    </w:p>
    <w:p w14:paraId="5A9E3F1F" w14:textId="4728845C" w:rsidR="006609F0" w:rsidRPr="006609F0" w:rsidRDefault="009F721B" w:rsidP="006609F0">
      <w:pPr>
        <w:numPr>
          <w:ilvl w:val="0"/>
          <w:numId w:val="25"/>
        </w:numPr>
        <w:tabs>
          <w:tab w:val="left" w:pos="720"/>
        </w:tabs>
        <w:rPr>
          <w:rFonts w:eastAsia="Arial"/>
          <w:b/>
          <w:u w:val="single"/>
        </w:rPr>
      </w:pPr>
      <w:r w:rsidRPr="009F721B">
        <w:rPr>
          <w:rFonts w:eastAsia="Arial"/>
          <w:b/>
          <w:u w:val="single"/>
        </w:rPr>
        <w:t>Invocation:</w:t>
      </w:r>
      <w:r w:rsidR="006609F0">
        <w:rPr>
          <w:rFonts w:eastAsia="Arial"/>
          <w:b/>
          <w:u w:val="single"/>
        </w:rPr>
        <w:br/>
      </w:r>
      <w:r w:rsidR="006609F0" w:rsidRPr="009F721B">
        <w:t>All members recited the Lord’s Prayer.</w:t>
      </w:r>
    </w:p>
    <w:p w14:paraId="786A8773" w14:textId="77777777" w:rsidR="006609F0" w:rsidRPr="006609F0" w:rsidRDefault="006609F0" w:rsidP="0012027D">
      <w:pPr>
        <w:tabs>
          <w:tab w:val="left" w:pos="720"/>
        </w:tabs>
        <w:ind w:left="360"/>
        <w:rPr>
          <w:rFonts w:eastAsia="Arial"/>
          <w:b/>
          <w:u w:val="single"/>
        </w:rPr>
      </w:pPr>
    </w:p>
    <w:p w14:paraId="5BD4B8EA" w14:textId="751AFAE1" w:rsidR="009F721B" w:rsidRDefault="009F721B" w:rsidP="009F721B">
      <w:pPr>
        <w:numPr>
          <w:ilvl w:val="0"/>
          <w:numId w:val="25"/>
        </w:numPr>
        <w:tabs>
          <w:tab w:val="left" w:pos="720"/>
        </w:tabs>
        <w:rPr>
          <w:rFonts w:eastAsia="Arial"/>
          <w:b/>
          <w:u w:val="single"/>
        </w:rPr>
      </w:pPr>
      <w:r w:rsidRPr="009F721B">
        <w:rPr>
          <w:rFonts w:eastAsia="Arial"/>
          <w:b/>
          <w:u w:val="single"/>
        </w:rPr>
        <w:t>Alma Mater</w:t>
      </w:r>
    </w:p>
    <w:p w14:paraId="27178226" w14:textId="7E2A85B0" w:rsidR="006609F0" w:rsidRDefault="00730FB4" w:rsidP="006609F0">
      <w:pPr>
        <w:tabs>
          <w:tab w:val="left" w:pos="720"/>
        </w:tabs>
        <w:ind w:left="720"/>
      </w:pPr>
      <w:r>
        <w:t>Members listened to a recording of the Alma Mater</w:t>
      </w:r>
    </w:p>
    <w:p w14:paraId="592580A0" w14:textId="77777777" w:rsidR="006609F0" w:rsidRPr="009F721B" w:rsidRDefault="006609F0" w:rsidP="006609F0">
      <w:pPr>
        <w:tabs>
          <w:tab w:val="left" w:pos="720"/>
        </w:tabs>
        <w:ind w:left="720"/>
        <w:rPr>
          <w:rFonts w:eastAsia="Arial"/>
          <w:b/>
          <w:u w:val="single"/>
        </w:rPr>
      </w:pPr>
    </w:p>
    <w:p w14:paraId="0AC6C553" w14:textId="3A3EEEEF" w:rsidR="009F721B" w:rsidRDefault="009F721B" w:rsidP="009F721B">
      <w:pPr>
        <w:numPr>
          <w:ilvl w:val="0"/>
          <w:numId w:val="25"/>
        </w:numPr>
        <w:tabs>
          <w:tab w:val="left" w:pos="720"/>
        </w:tabs>
        <w:rPr>
          <w:rFonts w:eastAsia="Arial"/>
          <w:b/>
          <w:u w:val="single"/>
        </w:rPr>
      </w:pPr>
      <w:r w:rsidRPr="009F721B">
        <w:rPr>
          <w:rFonts w:eastAsia="Arial"/>
          <w:b/>
          <w:u w:val="single"/>
        </w:rPr>
        <w:t>Approval of Previous Minutes</w:t>
      </w:r>
    </w:p>
    <w:p w14:paraId="057B5A51" w14:textId="2FBD1943" w:rsidR="006609F0" w:rsidRDefault="006609F0" w:rsidP="006609F0">
      <w:pPr>
        <w:pStyle w:val="ListParagraph"/>
      </w:pPr>
      <w:r w:rsidRPr="006609F0">
        <w:rPr>
          <w:b/>
        </w:rPr>
        <w:t>-</w:t>
      </w:r>
      <w:r w:rsidR="004B464B">
        <w:t>November</w:t>
      </w:r>
      <w:r w:rsidRPr="009F721B">
        <w:t xml:space="preserve"> meeting minutes were read and approved.  A motion was made by</w:t>
      </w:r>
      <w:r w:rsidR="004B464B">
        <w:t xml:space="preserve"> Pat </w:t>
      </w:r>
      <w:r w:rsidRPr="009F721B">
        <w:t>to accept the minutes as read and seconded by</w:t>
      </w:r>
      <w:r w:rsidR="004B464B">
        <w:t xml:space="preserve"> Kevin.</w:t>
      </w:r>
    </w:p>
    <w:p w14:paraId="1BCAA86F" w14:textId="77777777" w:rsidR="006609F0" w:rsidRPr="006609F0" w:rsidRDefault="006609F0" w:rsidP="006609F0">
      <w:pPr>
        <w:pStyle w:val="ListParagraph"/>
        <w:rPr>
          <w:b/>
        </w:rPr>
      </w:pPr>
    </w:p>
    <w:p w14:paraId="4EAA6777" w14:textId="403A988F" w:rsidR="00886B9E" w:rsidRDefault="009F721B" w:rsidP="00577BE3">
      <w:pPr>
        <w:numPr>
          <w:ilvl w:val="0"/>
          <w:numId w:val="25"/>
        </w:numPr>
        <w:tabs>
          <w:tab w:val="left" w:pos="720"/>
        </w:tabs>
        <w:rPr>
          <w:rFonts w:eastAsia="Arial"/>
          <w:bCs/>
        </w:rPr>
      </w:pPr>
      <w:r w:rsidRPr="004B464B">
        <w:rPr>
          <w:rFonts w:eastAsia="Arial"/>
          <w:b/>
          <w:u w:val="single"/>
        </w:rPr>
        <w:t>New Broncos Acknowledgment</w:t>
      </w:r>
      <w:r w:rsidR="00730FB4" w:rsidRPr="004B464B">
        <w:rPr>
          <w:rFonts w:eastAsia="Arial"/>
          <w:b/>
          <w:u w:val="single"/>
        </w:rPr>
        <w:br/>
      </w:r>
      <w:r w:rsidR="00730FB4" w:rsidRPr="004B464B">
        <w:rPr>
          <w:rFonts w:eastAsia="Arial"/>
          <w:bCs/>
        </w:rPr>
        <w:t>-</w:t>
      </w:r>
      <w:r w:rsidR="004B464B" w:rsidRPr="004B464B">
        <w:rPr>
          <w:rFonts w:eastAsia="Arial"/>
          <w:bCs/>
        </w:rPr>
        <w:t>Barbara W</w:t>
      </w:r>
      <w:r w:rsidR="00123AD2">
        <w:rPr>
          <w:rFonts w:eastAsia="Arial"/>
          <w:bCs/>
        </w:rPr>
        <w:t>eeks</w:t>
      </w:r>
      <w:r w:rsidR="00730FB4" w:rsidRPr="004B464B">
        <w:rPr>
          <w:rFonts w:eastAsia="Arial"/>
          <w:bCs/>
        </w:rPr>
        <w:br/>
        <w:t>Class of</w:t>
      </w:r>
      <w:r w:rsidR="00123AD2">
        <w:rPr>
          <w:rFonts w:eastAsia="Arial"/>
          <w:bCs/>
        </w:rPr>
        <w:t xml:space="preserve"> 1969</w:t>
      </w:r>
    </w:p>
    <w:p w14:paraId="7F1B6D06" w14:textId="77777777" w:rsidR="00776746" w:rsidRPr="004B464B" w:rsidRDefault="00776746" w:rsidP="00776746">
      <w:pPr>
        <w:tabs>
          <w:tab w:val="left" w:pos="720"/>
        </w:tabs>
        <w:ind w:left="720"/>
        <w:rPr>
          <w:rFonts w:eastAsia="Arial"/>
          <w:bCs/>
        </w:rPr>
      </w:pPr>
    </w:p>
    <w:p w14:paraId="5DB864A5" w14:textId="5EA5CD0D" w:rsidR="009F721B" w:rsidRPr="00886B9E" w:rsidRDefault="00886B9E" w:rsidP="00886B9E">
      <w:pPr>
        <w:tabs>
          <w:tab w:val="left" w:pos="720"/>
        </w:tabs>
        <w:ind w:left="360"/>
        <w:rPr>
          <w:rFonts w:eastAsia="Arial"/>
          <w:bCs/>
        </w:rPr>
      </w:pPr>
      <w:r w:rsidRPr="00886B9E">
        <w:rPr>
          <w:rFonts w:eastAsia="Arial"/>
          <w:bCs/>
        </w:rPr>
        <w:t>Welcome New Broncos!!!</w:t>
      </w:r>
      <w:r w:rsidR="006609F0" w:rsidRPr="00886B9E">
        <w:rPr>
          <w:rFonts w:eastAsia="Arial"/>
          <w:bCs/>
        </w:rPr>
        <w:br/>
      </w:r>
    </w:p>
    <w:p w14:paraId="05F9E889" w14:textId="6656FF08" w:rsidR="009F721B" w:rsidRPr="009F721B" w:rsidRDefault="009F721B" w:rsidP="009F721B">
      <w:pPr>
        <w:tabs>
          <w:tab w:val="left" w:pos="720"/>
        </w:tabs>
        <w:rPr>
          <w:b/>
          <w:u w:val="single"/>
        </w:rPr>
      </w:pPr>
      <w:r w:rsidRPr="009F721B">
        <w:rPr>
          <w:rFonts w:eastAsia="Arial"/>
          <w:b/>
          <w:u w:val="single"/>
        </w:rPr>
        <w:br/>
      </w:r>
      <w:r w:rsidRPr="009F721B">
        <w:rPr>
          <w:b/>
          <w:u w:val="single"/>
        </w:rPr>
        <w:t>VI.</w:t>
      </w:r>
      <w:r w:rsidRPr="009F721B">
        <w:rPr>
          <w:b/>
          <w:u w:val="single"/>
        </w:rPr>
        <w:tab/>
        <w:t>Officer’s Report</w:t>
      </w:r>
    </w:p>
    <w:p w14:paraId="1F58CD8D" w14:textId="0C31611F" w:rsidR="00123AD2" w:rsidRPr="00123AD2" w:rsidRDefault="009F721B" w:rsidP="00123AD2">
      <w:pPr>
        <w:shd w:val="clear" w:color="auto" w:fill="FFFFFF"/>
        <w:rPr>
          <w:color w:val="222222"/>
        </w:rPr>
      </w:pPr>
      <w:r w:rsidRPr="009F721B">
        <w:rPr>
          <w:b/>
          <w:u w:val="single"/>
        </w:rPr>
        <w:t>President – Maynard Smith</w:t>
      </w:r>
      <w:r w:rsidR="006D4427">
        <w:rPr>
          <w:b/>
          <w:u w:val="single"/>
        </w:rPr>
        <w:br/>
      </w:r>
      <w:r w:rsidR="00776746" w:rsidRPr="00123AD2">
        <w:rPr>
          <w:bCs/>
        </w:rPr>
        <w:t>Homecoming 2023</w:t>
      </w:r>
      <w:r w:rsidR="00776746" w:rsidRPr="00123AD2">
        <w:rPr>
          <w:bCs/>
        </w:rPr>
        <w:br/>
        <w:t>-Saturday, October 21, 2023</w:t>
      </w:r>
    </w:p>
    <w:p w14:paraId="2CD25DCF" w14:textId="69640B47" w:rsidR="00123AD2" w:rsidRPr="00123AD2" w:rsidRDefault="00123AD2" w:rsidP="00123AD2">
      <w:pPr>
        <w:shd w:val="clear" w:color="auto" w:fill="FFFFFF"/>
        <w:rPr>
          <w:color w:val="222222"/>
        </w:rPr>
      </w:pPr>
      <w:r w:rsidRPr="00123AD2">
        <w:rPr>
          <w:color w:val="222222"/>
        </w:rPr>
        <w:t>-CIAA 2023 Baltimore</w:t>
      </w:r>
      <w:r w:rsidRPr="00123AD2">
        <w:rPr>
          <w:color w:val="222222"/>
        </w:rPr>
        <w:br/>
        <w:t>-</w:t>
      </w:r>
      <w:r w:rsidRPr="00123AD2">
        <w:rPr>
          <w:color w:val="222222"/>
        </w:rPr>
        <w:t>FSU hotels are Baltimore Sheraton Inner Harbor and Hilton Inner Harbor</w:t>
      </w:r>
    </w:p>
    <w:p w14:paraId="1D65A1E6" w14:textId="77777777" w:rsidR="00123AD2" w:rsidRPr="00123AD2" w:rsidRDefault="00123AD2" w:rsidP="00123AD2">
      <w:pPr>
        <w:shd w:val="clear" w:color="auto" w:fill="FFFFFF"/>
        <w:rPr>
          <w:color w:val="222222"/>
        </w:rPr>
      </w:pPr>
      <w:r w:rsidRPr="00123AD2">
        <w:rPr>
          <w:color w:val="222222"/>
        </w:rPr>
        <w:t>-FSU Pre-Game Basketball Gathering at Bowie State University on 9 January 2023</w:t>
      </w:r>
    </w:p>
    <w:p w14:paraId="5F00A3E8" w14:textId="77777777" w:rsidR="00123AD2" w:rsidRPr="00123AD2" w:rsidRDefault="00123AD2" w:rsidP="00123AD2">
      <w:pPr>
        <w:shd w:val="clear" w:color="auto" w:fill="FFFFFF"/>
        <w:rPr>
          <w:color w:val="222222"/>
        </w:rPr>
      </w:pPr>
      <w:r w:rsidRPr="00123AD2">
        <w:rPr>
          <w:color w:val="222222"/>
        </w:rPr>
        <w:t>-FSU Alumni Focus Group virtual meeting on 20 December 2022</w:t>
      </w:r>
    </w:p>
    <w:p w14:paraId="5E011D00" w14:textId="2AFAEC18" w:rsidR="006609F0" w:rsidRPr="00123AD2" w:rsidRDefault="00123AD2" w:rsidP="00123AD2">
      <w:pPr>
        <w:shd w:val="clear" w:color="auto" w:fill="FFFFFF"/>
        <w:rPr>
          <w:color w:val="222222"/>
        </w:rPr>
      </w:pPr>
      <w:r w:rsidRPr="00123AD2">
        <w:rPr>
          <w:color w:val="222222"/>
        </w:rPr>
        <w:t>-Chris Davis has resigned from Fayetteville State University</w:t>
      </w:r>
    </w:p>
    <w:p w14:paraId="77401E12" w14:textId="77777777" w:rsidR="00123AD2" w:rsidRPr="00123AD2" w:rsidRDefault="00123AD2" w:rsidP="00123AD2">
      <w:pPr>
        <w:shd w:val="clear" w:color="auto" w:fill="FFFFFF"/>
        <w:rPr>
          <w:rFonts w:ascii="Arial" w:hAnsi="Arial" w:cs="Arial"/>
          <w:color w:val="222222"/>
        </w:rPr>
      </w:pPr>
    </w:p>
    <w:p w14:paraId="2C2253D0" w14:textId="2FCD1AE0" w:rsidR="009F721B" w:rsidRDefault="009F721B" w:rsidP="00123AD2">
      <w:pPr>
        <w:rPr>
          <w:bCs/>
        </w:rPr>
      </w:pPr>
      <w:r w:rsidRPr="00123AD2">
        <w:rPr>
          <w:b/>
          <w:u w:val="single"/>
        </w:rPr>
        <w:t>Vice Pres. – Skyy Clea</w:t>
      </w:r>
      <w:r w:rsidR="006609F0" w:rsidRPr="00123AD2">
        <w:rPr>
          <w:b/>
          <w:u w:val="single"/>
        </w:rPr>
        <w:br/>
      </w:r>
      <w:r w:rsidR="00776746" w:rsidRPr="00123AD2">
        <w:rPr>
          <w:bCs/>
        </w:rPr>
        <w:t>- No report</w:t>
      </w:r>
    </w:p>
    <w:p w14:paraId="6A8CDA37" w14:textId="77777777" w:rsidR="00123AD2" w:rsidRPr="00123AD2" w:rsidRDefault="00123AD2" w:rsidP="00123AD2">
      <w:pPr>
        <w:rPr>
          <w:b/>
          <w:u w:val="single"/>
        </w:rPr>
      </w:pPr>
    </w:p>
    <w:p w14:paraId="157CA1C8" w14:textId="71336EC4" w:rsidR="00222273" w:rsidRPr="00123AD2" w:rsidRDefault="009F721B" w:rsidP="00123AD2">
      <w:pPr>
        <w:rPr>
          <w:b/>
          <w:u w:val="single"/>
        </w:rPr>
      </w:pPr>
      <w:r w:rsidRPr="00123AD2">
        <w:rPr>
          <w:b/>
          <w:u w:val="single"/>
        </w:rPr>
        <w:t>Corresponding Secretary – Jessica Norfleet</w:t>
      </w:r>
      <w:r w:rsidR="009F588A" w:rsidRPr="00123AD2">
        <w:rPr>
          <w:bCs/>
        </w:rPr>
        <w:br/>
        <w:t>-</w:t>
      </w:r>
      <w:r w:rsidR="00776746" w:rsidRPr="00123AD2">
        <w:rPr>
          <w:bCs/>
        </w:rPr>
        <w:t xml:space="preserve">19 </w:t>
      </w:r>
      <w:r w:rsidR="009F588A" w:rsidRPr="00123AD2">
        <w:rPr>
          <w:bCs/>
        </w:rPr>
        <w:t>emails were sent out to chapter member</w:t>
      </w:r>
      <w:r w:rsidR="006C5463" w:rsidRPr="00123AD2">
        <w:rPr>
          <w:bCs/>
        </w:rPr>
        <w:t>s</w:t>
      </w:r>
      <w:r w:rsidR="00776746" w:rsidRPr="00123AD2">
        <w:rPr>
          <w:bCs/>
        </w:rPr>
        <w:t xml:space="preserve"> during the month of November</w:t>
      </w:r>
      <w:r w:rsidR="006C5463" w:rsidRPr="00123AD2">
        <w:rPr>
          <w:bCs/>
        </w:rPr>
        <w:t xml:space="preserve"> </w:t>
      </w:r>
      <w:r w:rsidR="00776746" w:rsidRPr="00123AD2">
        <w:rPr>
          <w:bCs/>
        </w:rPr>
        <w:br/>
        <w:t>*</w:t>
      </w:r>
      <w:r w:rsidR="00222273" w:rsidRPr="00123AD2">
        <w:rPr>
          <w:bCs/>
        </w:rPr>
        <w:t xml:space="preserve">If you are not receiving emails or know of chapter members who are not receiving </w:t>
      </w:r>
      <w:r w:rsidR="001D00C5" w:rsidRPr="00123AD2">
        <w:rPr>
          <w:bCs/>
        </w:rPr>
        <w:t>emails,</w:t>
      </w:r>
      <w:r w:rsidR="00222273" w:rsidRPr="00123AD2">
        <w:rPr>
          <w:bCs/>
        </w:rPr>
        <w:t xml:space="preserve"> please make President Maynard and Corresponding Secretary Jessica Norfleet aware ASAP</w:t>
      </w:r>
      <w:r w:rsidR="00776746" w:rsidRPr="00123AD2">
        <w:rPr>
          <w:bCs/>
        </w:rPr>
        <w:t>*</w:t>
      </w:r>
    </w:p>
    <w:p w14:paraId="4B48C9E0" w14:textId="77777777" w:rsidR="009F588A" w:rsidRPr="006C216B" w:rsidRDefault="009F588A" w:rsidP="006C216B">
      <w:pPr>
        <w:pStyle w:val="ListParagraph"/>
        <w:ind w:left="1080"/>
        <w:rPr>
          <w:bCs/>
        </w:rPr>
      </w:pPr>
    </w:p>
    <w:p w14:paraId="6CE46AAB" w14:textId="25EC3925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Recording Secretary – Revon Pauling</w:t>
      </w:r>
    </w:p>
    <w:p w14:paraId="72590154" w14:textId="0D4C2A9D" w:rsidR="009F588A" w:rsidRDefault="009F588A" w:rsidP="009F588A">
      <w:pPr>
        <w:pStyle w:val="ListParagraph"/>
        <w:ind w:left="1080"/>
        <w:rPr>
          <w:bCs/>
          <w:i/>
          <w:iCs/>
        </w:rPr>
      </w:pPr>
      <w:r>
        <w:rPr>
          <w:bCs/>
        </w:rPr>
        <w:lastRenderedPageBreak/>
        <w:t>No Report</w:t>
      </w:r>
      <w:r>
        <w:rPr>
          <w:bCs/>
        </w:rPr>
        <w:br/>
      </w:r>
      <w:r w:rsidRPr="009F588A">
        <w:rPr>
          <w:bCs/>
          <w:i/>
          <w:iCs/>
        </w:rPr>
        <w:t>-Rec Sec. reminds members to state their name before speaking to ensure that minutes are reflected appropriately</w:t>
      </w:r>
      <w:r w:rsidR="0012027D">
        <w:rPr>
          <w:bCs/>
          <w:i/>
          <w:iCs/>
        </w:rPr>
        <w:t xml:space="preserve"> via zoom</w:t>
      </w:r>
    </w:p>
    <w:p w14:paraId="3E0B7D56" w14:textId="77777777" w:rsidR="001D00C5" w:rsidRPr="009F588A" w:rsidRDefault="001D00C5" w:rsidP="009F588A">
      <w:pPr>
        <w:pStyle w:val="ListParagraph"/>
        <w:ind w:left="1080"/>
        <w:rPr>
          <w:bCs/>
        </w:rPr>
      </w:pPr>
    </w:p>
    <w:p w14:paraId="11DD063A" w14:textId="3C567701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Co-Recording Secretar</w:t>
      </w:r>
      <w:r w:rsidR="004D3C80">
        <w:rPr>
          <w:b/>
          <w:u w:val="single"/>
        </w:rPr>
        <w:t>y- Sydney Benton</w:t>
      </w:r>
    </w:p>
    <w:p w14:paraId="5D150791" w14:textId="7FC7903F" w:rsidR="004D3C80" w:rsidRPr="004D3C80" w:rsidRDefault="004D3C80" w:rsidP="004D3C80">
      <w:pPr>
        <w:ind w:left="720"/>
        <w:rPr>
          <w:bCs/>
        </w:rPr>
      </w:pPr>
      <w:r w:rsidRPr="004D3C80">
        <w:rPr>
          <w:bCs/>
        </w:rPr>
        <w:t>No report</w:t>
      </w:r>
    </w:p>
    <w:p w14:paraId="17BD0A09" w14:textId="07E641ED" w:rsidR="006C5463" w:rsidRPr="006C5463" w:rsidRDefault="00113A58" w:rsidP="006C5463">
      <w:pPr>
        <w:pStyle w:val="ListParagraph"/>
        <w:ind w:left="1080"/>
        <w:rPr>
          <w:bCs/>
        </w:rPr>
      </w:pPr>
      <w:r>
        <w:rPr>
          <w:bCs/>
        </w:rPr>
        <w:br/>
      </w:r>
    </w:p>
    <w:p w14:paraId="6744AC52" w14:textId="634CAE34" w:rsidR="009F721B" w:rsidRPr="001D00C5" w:rsidRDefault="009F721B" w:rsidP="006C5463">
      <w:pPr>
        <w:pStyle w:val="ListParagraph"/>
        <w:numPr>
          <w:ilvl w:val="0"/>
          <w:numId w:val="19"/>
        </w:numPr>
        <w:rPr>
          <w:b/>
          <w:u w:val="single"/>
        </w:rPr>
      </w:pPr>
      <w:r w:rsidRPr="001D00C5">
        <w:rPr>
          <w:b/>
          <w:u w:val="single"/>
        </w:rPr>
        <w:t>Treasurer – Jimmy McLean</w:t>
      </w:r>
    </w:p>
    <w:p w14:paraId="1433B8CB" w14:textId="6F6BC1D2" w:rsidR="002E3CF8" w:rsidRPr="009F721B" w:rsidRDefault="002E3CF8" w:rsidP="002E3CF8">
      <w:pPr>
        <w:pStyle w:val="ListParagraph"/>
        <w:ind w:left="1080"/>
      </w:pPr>
      <w:r>
        <w:t>-</w:t>
      </w:r>
      <w:r w:rsidR="0012027D">
        <w:t xml:space="preserve">Treasurer </w:t>
      </w:r>
      <w:r w:rsidRPr="009F721B">
        <w:t>presented the financial report.  It was moved by</w:t>
      </w:r>
      <w:r w:rsidR="000363A2">
        <w:t xml:space="preserve"> Clara McCargo </w:t>
      </w:r>
      <w:r w:rsidRPr="009F721B">
        <w:t>and second by</w:t>
      </w:r>
      <w:r w:rsidR="000363A2">
        <w:t xml:space="preserve"> Mary Staton</w:t>
      </w:r>
      <w:r w:rsidR="00C85031">
        <w:t xml:space="preserve"> </w:t>
      </w:r>
      <w:r w:rsidRPr="009F721B">
        <w:t xml:space="preserve">to accept the report as presented with a digital copy that was forwarded to all members in preparation for </w:t>
      </w:r>
      <w:r w:rsidR="001D00C5" w:rsidRPr="009F721B">
        <w:t>the chapter</w:t>
      </w:r>
      <w:r w:rsidRPr="009F721B">
        <w:t xml:space="preserve"> meeting.  </w:t>
      </w:r>
    </w:p>
    <w:p w14:paraId="3A70CB4A" w14:textId="77777777" w:rsidR="002E3CF8" w:rsidRPr="002E3CF8" w:rsidRDefault="002E3CF8" w:rsidP="002E3CF8">
      <w:pPr>
        <w:pStyle w:val="ListParagraph"/>
        <w:ind w:left="1080"/>
        <w:rPr>
          <w:b/>
          <w:u w:val="single"/>
        </w:rPr>
      </w:pPr>
    </w:p>
    <w:p w14:paraId="37064F06" w14:textId="399E36C9" w:rsidR="007944C4" w:rsidRPr="007944C4" w:rsidRDefault="009F721B" w:rsidP="007944C4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Financial Secretary –Kevin Martin</w:t>
      </w:r>
    </w:p>
    <w:p w14:paraId="4CF582CF" w14:textId="09DB2425" w:rsidR="003A3400" w:rsidRDefault="0012027D" w:rsidP="003A3400">
      <w:pPr>
        <w:pStyle w:val="ListParagraph"/>
        <w:ind w:left="1080"/>
      </w:pPr>
      <w:r>
        <w:rPr>
          <w:bCs/>
        </w:rPr>
        <w:t>-</w:t>
      </w:r>
      <w:r w:rsidR="004D3C80">
        <w:rPr>
          <w:bCs/>
        </w:rPr>
        <w:t>No Report</w:t>
      </w:r>
    </w:p>
    <w:p w14:paraId="5DCBCBA4" w14:textId="77777777" w:rsidR="001D00C5" w:rsidRPr="003A3400" w:rsidRDefault="001D00C5" w:rsidP="003A3400">
      <w:pPr>
        <w:pStyle w:val="ListParagraph"/>
        <w:ind w:left="1080"/>
        <w:rPr>
          <w:b/>
          <w:u w:val="single"/>
        </w:rPr>
      </w:pPr>
    </w:p>
    <w:p w14:paraId="4BEF432F" w14:textId="3584FFEB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 xml:space="preserve">Parliamentarian </w:t>
      </w:r>
      <w:proofErr w:type="gramStart"/>
      <w:r w:rsidRPr="009F721B">
        <w:rPr>
          <w:b/>
          <w:u w:val="single"/>
        </w:rPr>
        <w:t>–  Clara</w:t>
      </w:r>
      <w:proofErr w:type="gramEnd"/>
      <w:r w:rsidRPr="009F721B">
        <w:rPr>
          <w:b/>
          <w:u w:val="single"/>
        </w:rPr>
        <w:t xml:space="preserve"> McCargo</w:t>
      </w:r>
    </w:p>
    <w:p w14:paraId="4A5AA2D4" w14:textId="08FD1047" w:rsidR="005E12EB" w:rsidRPr="005E12EB" w:rsidRDefault="005E12EB" w:rsidP="005E12EB">
      <w:pPr>
        <w:pStyle w:val="ListParagraph"/>
        <w:numPr>
          <w:ilvl w:val="0"/>
          <w:numId w:val="27"/>
        </w:numPr>
        <w:rPr>
          <w:bCs/>
        </w:rPr>
      </w:pPr>
      <w:r w:rsidRPr="005E12EB">
        <w:rPr>
          <w:bCs/>
        </w:rPr>
        <w:t>No Report</w:t>
      </w:r>
    </w:p>
    <w:p w14:paraId="34F13E16" w14:textId="77777777" w:rsidR="009F721B" w:rsidRPr="009F721B" w:rsidRDefault="009F721B" w:rsidP="009F721B">
      <w:pPr>
        <w:tabs>
          <w:tab w:val="left" w:pos="720"/>
        </w:tabs>
        <w:rPr>
          <w:u w:val="single"/>
        </w:rPr>
      </w:pPr>
    </w:p>
    <w:p w14:paraId="25E7ADEE" w14:textId="77777777" w:rsidR="009F721B" w:rsidRPr="009F721B" w:rsidRDefault="009F721B" w:rsidP="009F721B">
      <w:pPr>
        <w:tabs>
          <w:tab w:val="left" w:pos="720"/>
        </w:tabs>
        <w:rPr>
          <w:b/>
          <w:u w:val="single"/>
        </w:rPr>
      </w:pPr>
      <w:r w:rsidRPr="009F721B">
        <w:rPr>
          <w:b/>
          <w:u w:val="single"/>
        </w:rPr>
        <w:t>VII.</w:t>
      </w:r>
      <w:r w:rsidRPr="009F721B">
        <w:rPr>
          <w:b/>
          <w:u w:val="single"/>
        </w:rPr>
        <w:tab/>
        <w:t>Committee Reports</w:t>
      </w:r>
    </w:p>
    <w:p w14:paraId="4408586E" w14:textId="556DEBA3" w:rsidR="009F721B" w:rsidRDefault="009F721B" w:rsidP="009F721B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Scholarship – Ed Crook</w:t>
      </w:r>
    </w:p>
    <w:p w14:paraId="2889939E" w14:textId="77777777" w:rsidR="000363A2" w:rsidRDefault="000363A2" w:rsidP="000363A2">
      <w:pPr>
        <w:pStyle w:val="ListParagraph"/>
        <w:ind w:left="1080"/>
        <w:rPr>
          <w:bCs/>
        </w:rPr>
      </w:pPr>
      <w:r w:rsidRPr="000363A2">
        <w:rPr>
          <w:bCs/>
        </w:rPr>
        <w:t>- No Report</w:t>
      </w:r>
    </w:p>
    <w:p w14:paraId="71308289" w14:textId="77777777" w:rsidR="000363A2" w:rsidRDefault="000363A2" w:rsidP="000363A2">
      <w:pPr>
        <w:pStyle w:val="ListParagraph"/>
        <w:ind w:left="1080"/>
        <w:rPr>
          <w:bCs/>
        </w:rPr>
      </w:pPr>
    </w:p>
    <w:p w14:paraId="0F354D0E" w14:textId="40F0CE8B" w:rsidR="009F721B" w:rsidRPr="000363A2" w:rsidRDefault="009F721B" w:rsidP="000363A2">
      <w:pPr>
        <w:pStyle w:val="ListParagraph"/>
        <w:ind w:left="1080"/>
        <w:rPr>
          <w:bCs/>
        </w:rPr>
      </w:pPr>
      <w:r w:rsidRPr="000363A2">
        <w:rPr>
          <w:b/>
          <w:u w:val="single"/>
        </w:rPr>
        <w:t>Benevolence – Betty Nicholson</w:t>
      </w:r>
    </w:p>
    <w:p w14:paraId="2763D4BB" w14:textId="0435C637" w:rsidR="0039784C" w:rsidRDefault="0039784C" w:rsidP="0039784C">
      <w:pPr>
        <w:pStyle w:val="ListParagraph"/>
        <w:ind w:left="1080"/>
        <w:rPr>
          <w:bCs/>
        </w:rPr>
      </w:pPr>
      <w:r>
        <w:rPr>
          <w:bCs/>
        </w:rPr>
        <w:t>-</w:t>
      </w:r>
      <w:r w:rsidR="006273ED">
        <w:rPr>
          <w:bCs/>
        </w:rPr>
        <w:t>Happy Birthday to everyone born in</w:t>
      </w:r>
      <w:r w:rsidR="00DB7EDD">
        <w:rPr>
          <w:bCs/>
        </w:rPr>
        <w:t xml:space="preserve"> December</w:t>
      </w:r>
      <w:r w:rsidR="006273ED">
        <w:rPr>
          <w:bCs/>
        </w:rPr>
        <w:t>!</w:t>
      </w:r>
      <w:r>
        <w:rPr>
          <w:bCs/>
        </w:rPr>
        <w:br/>
        <w:t>(</w:t>
      </w:r>
      <w:r w:rsidR="00DB7EDD">
        <w:rPr>
          <w:bCs/>
        </w:rPr>
        <w:t>7</w:t>
      </w:r>
      <w:r>
        <w:rPr>
          <w:bCs/>
        </w:rPr>
        <w:t>) Birthday cards; (</w:t>
      </w:r>
      <w:r w:rsidR="006273ED">
        <w:rPr>
          <w:bCs/>
        </w:rPr>
        <w:t>6</w:t>
      </w:r>
      <w:r>
        <w:rPr>
          <w:bCs/>
        </w:rPr>
        <w:t xml:space="preserve">) Thanking of </w:t>
      </w:r>
      <w:proofErr w:type="gramStart"/>
      <w:r>
        <w:rPr>
          <w:bCs/>
        </w:rPr>
        <w:t>you</w:t>
      </w:r>
      <w:proofErr w:type="gramEnd"/>
      <w:r>
        <w:rPr>
          <w:bCs/>
        </w:rPr>
        <w:t xml:space="preserve"> cards; (</w:t>
      </w:r>
      <w:r w:rsidR="00DB7EDD">
        <w:rPr>
          <w:bCs/>
        </w:rPr>
        <w:t>3</w:t>
      </w:r>
      <w:r>
        <w:rPr>
          <w:bCs/>
        </w:rPr>
        <w:t>)</w:t>
      </w:r>
      <w:r w:rsidR="00DB7EDD">
        <w:rPr>
          <w:bCs/>
        </w:rPr>
        <w:t xml:space="preserve"> Get Well</w:t>
      </w:r>
      <w:r w:rsidR="006273ED">
        <w:rPr>
          <w:bCs/>
        </w:rPr>
        <w:t xml:space="preserve"> were sent out on behalf of the chapter since the last official chapter meeting</w:t>
      </w:r>
    </w:p>
    <w:p w14:paraId="56352A50" w14:textId="77777777" w:rsidR="006273ED" w:rsidRDefault="006273ED" w:rsidP="0039784C">
      <w:pPr>
        <w:pStyle w:val="ListParagraph"/>
        <w:ind w:left="1080"/>
        <w:rPr>
          <w:bCs/>
        </w:rPr>
      </w:pPr>
    </w:p>
    <w:p w14:paraId="6971A2B9" w14:textId="77777777" w:rsidR="00E068FD" w:rsidRDefault="009F721B" w:rsidP="006273ED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Social Affairs – Linda Smalls and Dorine Adams</w:t>
      </w:r>
    </w:p>
    <w:p w14:paraId="41A019AB" w14:textId="667DC93B" w:rsidR="00D24394" w:rsidRPr="00413825" w:rsidRDefault="00E068FD" w:rsidP="00D24394">
      <w:pPr>
        <w:pStyle w:val="ListParagraph"/>
        <w:ind w:left="1080"/>
        <w:rPr>
          <w:b/>
          <w:u w:val="single"/>
        </w:rPr>
      </w:pPr>
      <w:r w:rsidRPr="00E068FD">
        <w:rPr>
          <w:bCs/>
        </w:rPr>
        <w:t>-Pat Bullock</w:t>
      </w:r>
      <w:r>
        <w:rPr>
          <w:b/>
          <w:u w:val="single"/>
        </w:rPr>
        <w:t xml:space="preserve"> </w:t>
      </w:r>
      <w:r w:rsidRPr="00E068FD">
        <w:rPr>
          <w:bCs/>
        </w:rPr>
        <w:t xml:space="preserve">reported </w:t>
      </w:r>
      <w:r w:rsidR="000300EC" w:rsidRPr="00E068FD">
        <w:rPr>
          <w:bCs/>
        </w:rPr>
        <w:t>on</w:t>
      </w:r>
      <w:r w:rsidRPr="00E068FD">
        <w:rPr>
          <w:bCs/>
        </w:rPr>
        <w:t xml:space="preserve"> behalf of</w:t>
      </w:r>
      <w:r>
        <w:rPr>
          <w:bCs/>
        </w:rPr>
        <w:t xml:space="preserve"> the committee. Committee is in the process of working with James Glymph and in the process of exploring Bus Trip and working with MD Parks.</w:t>
      </w:r>
      <w:r w:rsidR="006273ED" w:rsidRPr="006273ED">
        <w:rPr>
          <w:bCs/>
        </w:rPr>
        <w:br/>
      </w:r>
    </w:p>
    <w:p w14:paraId="5F51D8EC" w14:textId="1795DC1F" w:rsidR="009F721B" w:rsidRPr="00413825" w:rsidRDefault="009F721B" w:rsidP="00413825">
      <w:pPr>
        <w:pStyle w:val="ListParagraph"/>
        <w:ind w:left="1080"/>
        <w:rPr>
          <w:bCs/>
        </w:rPr>
      </w:pPr>
      <w:r w:rsidRPr="00413825">
        <w:rPr>
          <w:b/>
          <w:u w:val="single"/>
        </w:rPr>
        <w:t xml:space="preserve">Student Enrichment Program </w:t>
      </w:r>
      <w:r w:rsidR="00D24394" w:rsidRPr="00D24394">
        <w:rPr>
          <w:b/>
          <w:u w:val="single"/>
        </w:rPr>
        <w:t>-</w:t>
      </w:r>
      <w:r w:rsidR="00D24394" w:rsidRPr="00D24394">
        <w:rPr>
          <w:b/>
        </w:rPr>
        <w:t xml:space="preserve"> James Green and James Glymph</w:t>
      </w:r>
    </w:p>
    <w:p w14:paraId="1B24753A" w14:textId="6AFDAB35" w:rsidR="008324D5" w:rsidRPr="00413825" w:rsidRDefault="00D24394" w:rsidP="0039784C">
      <w:pPr>
        <w:pStyle w:val="ListParagraph"/>
        <w:ind w:left="1080"/>
        <w:rPr>
          <w:bCs/>
        </w:rPr>
      </w:pPr>
      <w:r>
        <w:rPr>
          <w:bCs/>
        </w:rPr>
        <w:t>-Clara McCargo volunteered to be apart of the committee</w:t>
      </w:r>
      <w:r>
        <w:rPr>
          <w:bCs/>
        </w:rPr>
        <w:br/>
        <w:t>-President Maynard has solidified a partnership with FCCACP in which laptops can be given to student enrichment (DMV students eligible via Pell Grant)</w:t>
      </w:r>
    </w:p>
    <w:p w14:paraId="396F7E80" w14:textId="626E9C7A" w:rsidR="0039784C" w:rsidRPr="009F721B" w:rsidRDefault="0039784C" w:rsidP="0039784C">
      <w:pPr>
        <w:pStyle w:val="ListParagraph"/>
        <w:ind w:left="1080"/>
        <w:rPr>
          <w:b/>
          <w:u w:val="single"/>
        </w:rPr>
      </w:pPr>
    </w:p>
    <w:p w14:paraId="3C361091" w14:textId="60D00F29" w:rsidR="001D00C5" w:rsidRPr="001D00C5" w:rsidRDefault="009F721B" w:rsidP="001D00C5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Business Manager – Rickey Lawrence</w:t>
      </w:r>
      <w:r w:rsidR="00676C3C" w:rsidRPr="00676C3C">
        <w:rPr>
          <w:bCs/>
        </w:rPr>
        <w:br/>
        <w:t>-</w:t>
      </w:r>
      <w:r w:rsidR="007944C4">
        <w:rPr>
          <w:bCs/>
        </w:rPr>
        <w:t xml:space="preserve"> Budget was accepted as presented. Motioned by Dorine and Seconded by Clara.</w:t>
      </w:r>
    </w:p>
    <w:p w14:paraId="38DF6E25" w14:textId="77777777" w:rsidR="001D00C5" w:rsidRPr="001D00C5" w:rsidRDefault="001D00C5" w:rsidP="001D00C5">
      <w:pPr>
        <w:pStyle w:val="ListParagraph"/>
        <w:ind w:left="1080"/>
        <w:rPr>
          <w:b/>
          <w:u w:val="single"/>
        </w:rPr>
      </w:pPr>
    </w:p>
    <w:p w14:paraId="38C0A38D" w14:textId="05FC6638" w:rsidR="00B46C3F" w:rsidRPr="00E068FD" w:rsidRDefault="009F721B" w:rsidP="00ED2F75">
      <w:pPr>
        <w:pStyle w:val="ListParagraph"/>
        <w:numPr>
          <w:ilvl w:val="0"/>
          <w:numId w:val="19"/>
        </w:numPr>
        <w:rPr>
          <w:b/>
          <w:u w:val="single"/>
        </w:rPr>
      </w:pPr>
      <w:r w:rsidRPr="00E068FD">
        <w:rPr>
          <w:b/>
          <w:u w:val="single"/>
        </w:rPr>
        <w:t>Membership Chair – Betty Nicholson</w:t>
      </w:r>
      <w:r w:rsidR="000363A2" w:rsidRPr="00E068FD">
        <w:rPr>
          <w:bCs/>
        </w:rPr>
        <w:br/>
        <w:t>Membership Chair Welcomes</w:t>
      </w:r>
      <w:r w:rsidR="00E068FD" w:rsidRPr="00E068FD">
        <w:rPr>
          <w:bCs/>
        </w:rPr>
        <w:t xml:space="preserve"> 2 returning members. </w:t>
      </w:r>
    </w:p>
    <w:p w14:paraId="35837470" w14:textId="77777777" w:rsidR="00E068FD" w:rsidRPr="00E068FD" w:rsidRDefault="00E068FD" w:rsidP="00E068FD">
      <w:pPr>
        <w:pStyle w:val="ListParagraph"/>
        <w:rPr>
          <w:b/>
          <w:u w:val="single"/>
        </w:rPr>
      </w:pPr>
    </w:p>
    <w:p w14:paraId="3EEA170F" w14:textId="77777777" w:rsidR="00E068FD" w:rsidRPr="00E068FD" w:rsidRDefault="00E068FD" w:rsidP="00E068FD">
      <w:pPr>
        <w:pStyle w:val="ListParagraph"/>
        <w:ind w:left="1080"/>
        <w:rPr>
          <w:b/>
          <w:u w:val="single"/>
        </w:rPr>
      </w:pPr>
    </w:p>
    <w:p w14:paraId="7247D38F" w14:textId="77777777" w:rsidR="00E068FD" w:rsidRDefault="009F721B" w:rsidP="00E068FD">
      <w:pPr>
        <w:pStyle w:val="ListParagraph"/>
        <w:numPr>
          <w:ilvl w:val="0"/>
          <w:numId w:val="19"/>
        </w:numPr>
        <w:rPr>
          <w:b/>
          <w:u w:val="single"/>
        </w:rPr>
      </w:pPr>
      <w:r w:rsidRPr="009F721B">
        <w:rPr>
          <w:b/>
          <w:u w:val="single"/>
        </w:rPr>
        <w:t>Community Awareness- Revon Pauling</w:t>
      </w:r>
    </w:p>
    <w:p w14:paraId="6FEFAFB8" w14:textId="75FBF296" w:rsidR="009F721B" w:rsidRPr="00E068FD" w:rsidRDefault="00E068FD" w:rsidP="00E068FD">
      <w:pPr>
        <w:pStyle w:val="ListParagraph"/>
        <w:numPr>
          <w:ilvl w:val="0"/>
          <w:numId w:val="27"/>
        </w:numPr>
        <w:rPr>
          <w:b/>
          <w:u w:val="single"/>
        </w:rPr>
      </w:pPr>
      <w:r w:rsidRPr="00E068FD">
        <w:rPr>
          <w:bCs/>
        </w:rPr>
        <w:t>No Report</w:t>
      </w:r>
    </w:p>
    <w:p w14:paraId="7A267DBD" w14:textId="77777777" w:rsidR="001D00C5" w:rsidRPr="008324D5" w:rsidRDefault="001D00C5" w:rsidP="008324D5">
      <w:pPr>
        <w:pStyle w:val="ListParagraph"/>
      </w:pPr>
    </w:p>
    <w:p w14:paraId="593510FD" w14:textId="12595579" w:rsidR="009F721B" w:rsidRDefault="009F721B" w:rsidP="009F721B">
      <w:pPr>
        <w:tabs>
          <w:tab w:val="left" w:pos="720"/>
        </w:tabs>
        <w:rPr>
          <w:b/>
          <w:u w:val="single"/>
        </w:rPr>
      </w:pPr>
      <w:r w:rsidRPr="009F721B">
        <w:rPr>
          <w:b/>
          <w:u w:val="single"/>
        </w:rPr>
        <w:t>VIII.</w:t>
      </w:r>
      <w:r w:rsidRPr="009F721B">
        <w:rPr>
          <w:b/>
          <w:u w:val="single"/>
        </w:rPr>
        <w:tab/>
        <w:t>Old Business</w:t>
      </w:r>
    </w:p>
    <w:p w14:paraId="3CA088C7" w14:textId="77777777" w:rsidR="00126561" w:rsidRDefault="00126561" w:rsidP="00126561">
      <w:pPr>
        <w:pStyle w:val="ListParagraph"/>
        <w:tabs>
          <w:tab w:val="left" w:pos="720"/>
        </w:tabs>
        <w:ind w:left="1440"/>
        <w:rPr>
          <w:bCs/>
        </w:rPr>
      </w:pPr>
      <w:r w:rsidRPr="001E1F8B">
        <w:rPr>
          <w:b/>
        </w:rPr>
        <w:lastRenderedPageBreak/>
        <w:t>Website</w:t>
      </w:r>
      <w:r>
        <w:rPr>
          <w:bCs/>
        </w:rPr>
        <w:t>- Justin Morris discussed website and opened the floor to members for questions</w:t>
      </w:r>
    </w:p>
    <w:p w14:paraId="1C090080" w14:textId="0B68B907" w:rsidR="006E25EA" w:rsidRPr="00886B9E" w:rsidRDefault="00126561" w:rsidP="00126561">
      <w:pPr>
        <w:pStyle w:val="ListParagraph"/>
        <w:tabs>
          <w:tab w:val="left" w:pos="720"/>
        </w:tabs>
        <w:ind w:left="1440"/>
        <w:rPr>
          <w:bCs/>
        </w:rPr>
      </w:pPr>
      <w:r>
        <w:rPr>
          <w:bCs/>
        </w:rPr>
        <w:t xml:space="preserve">-Tony Owens suggested a committee to discuss broken links on </w:t>
      </w:r>
      <w:r w:rsidR="001E1F8B">
        <w:rPr>
          <w:bCs/>
        </w:rPr>
        <w:t>websites</w:t>
      </w:r>
      <w:r w:rsidR="00B365DE">
        <w:rPr>
          <w:bCs/>
        </w:rPr>
        <w:t xml:space="preserve"> </w:t>
      </w:r>
      <w:r>
        <w:rPr>
          <w:bCs/>
        </w:rPr>
        <w:t>to get a feel on the site</w:t>
      </w:r>
      <w:r w:rsidR="00B365DE">
        <w:rPr>
          <w:bCs/>
        </w:rPr>
        <w:t>. I</w:t>
      </w:r>
      <w:r>
        <w:rPr>
          <w:bCs/>
        </w:rPr>
        <w:t xml:space="preserve">t was suggested that the committee should </w:t>
      </w:r>
      <w:r w:rsidR="001E1F8B">
        <w:rPr>
          <w:bCs/>
        </w:rPr>
        <w:t>consist</w:t>
      </w:r>
      <w:r>
        <w:rPr>
          <w:bCs/>
        </w:rPr>
        <w:t xml:space="preserve"> of DC Alumni Chapter members</w:t>
      </w:r>
      <w:r w:rsidR="00B365DE">
        <w:rPr>
          <w:bCs/>
        </w:rPr>
        <w:t xml:space="preserve">. </w:t>
      </w:r>
      <w:r w:rsidR="001E1F8B">
        <w:rPr>
          <w:bCs/>
        </w:rPr>
        <w:t xml:space="preserve">Tony agreed to lead the committee with Ed Crook and Jimmy. The committee is open to chapter members who would like to assist with the website initiative. </w:t>
      </w:r>
      <w:r>
        <w:rPr>
          <w:bCs/>
        </w:rPr>
        <w:br/>
      </w:r>
    </w:p>
    <w:p w14:paraId="242F66EA" w14:textId="58FEB4DD" w:rsidR="001E1F8B" w:rsidRDefault="009F721B" w:rsidP="001E1F8B">
      <w:pPr>
        <w:pStyle w:val="LO-normal"/>
        <w:widowControl w:val="0"/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977CB3"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  <w:t>IX.</w:t>
      </w:r>
      <w:r w:rsidRPr="00977CB3"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  <w:tab/>
        <w:t>New Business</w:t>
      </w:r>
      <w:r w:rsidR="008324D5"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  <w:br/>
      </w:r>
      <w:r w:rsidR="001E1F8B">
        <w:rPr>
          <w:rFonts w:ascii="Times New Roman" w:hAnsi="Times New Roman" w:cs="Times New Roman"/>
          <w:bCs/>
          <w:color w:val="auto"/>
          <w:sz w:val="24"/>
          <w:szCs w:val="24"/>
        </w:rPr>
        <w:t>- Dinner Dance Updates</w:t>
      </w:r>
      <w:r w:rsidR="001E1F8B">
        <w:rPr>
          <w:rFonts w:ascii="Times New Roman" w:hAnsi="Times New Roman" w:cs="Times New Roman"/>
          <w:bCs/>
          <w:color w:val="auto"/>
          <w:sz w:val="24"/>
          <w:szCs w:val="24"/>
        </w:rPr>
        <w:br/>
        <w:t>Clara has volunteered to Chair Dinner Dance</w:t>
      </w:r>
      <w:r w:rsidR="001E1F8B">
        <w:rPr>
          <w:rFonts w:ascii="Times New Roman" w:hAnsi="Times New Roman" w:cs="Times New Roman"/>
          <w:bCs/>
          <w:color w:val="auto"/>
          <w:sz w:val="24"/>
          <w:szCs w:val="24"/>
        </w:rPr>
        <w:br/>
        <w:t>Joan</w:t>
      </w:r>
      <w:r w:rsidR="00E201A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r w:rsidR="001E1F8B">
        <w:rPr>
          <w:rFonts w:ascii="Times New Roman" w:hAnsi="Times New Roman" w:cs="Times New Roman"/>
          <w:bCs/>
          <w:color w:val="auto"/>
          <w:sz w:val="24"/>
          <w:szCs w:val="24"/>
        </w:rPr>
        <w:t>volunteered to</w:t>
      </w:r>
      <w:r w:rsidR="00E201A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Co-Chair</w:t>
      </w:r>
      <w:r w:rsidR="00E201A7">
        <w:rPr>
          <w:rFonts w:ascii="Times New Roman" w:hAnsi="Times New Roman" w:cs="Times New Roman"/>
          <w:bCs/>
          <w:color w:val="auto"/>
          <w:sz w:val="24"/>
          <w:szCs w:val="24"/>
        </w:rPr>
        <w:br/>
        <w:t xml:space="preserve">Dinner Dance Location: </w:t>
      </w:r>
      <w:r w:rsidR="00E201A7" w:rsidRPr="00E201A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National Golf Club at </w:t>
      </w:r>
      <w:proofErr w:type="spellStart"/>
      <w:r w:rsidR="00E201A7" w:rsidRPr="00E201A7">
        <w:rPr>
          <w:rFonts w:ascii="Times New Roman" w:hAnsi="Times New Roman" w:cs="Times New Roman"/>
          <w:bCs/>
          <w:color w:val="auto"/>
          <w:sz w:val="24"/>
          <w:szCs w:val="24"/>
        </w:rPr>
        <w:t>Tantallon</w:t>
      </w:r>
      <w:proofErr w:type="spellEnd"/>
      <w:r w:rsidR="00E201A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r w:rsidR="00E201A7" w:rsidRPr="00E201A7">
        <w:rPr>
          <w:rFonts w:ascii="Times New Roman" w:hAnsi="Times New Roman" w:cs="Times New Roman"/>
          <w:bCs/>
          <w:color w:val="auto"/>
          <w:sz w:val="24"/>
          <w:szCs w:val="24"/>
        </w:rPr>
        <w:t>300 St Andrews Drive,</w:t>
      </w:r>
      <w:r w:rsidR="00E201A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r w:rsidR="00E201A7" w:rsidRPr="00E201A7">
        <w:rPr>
          <w:rFonts w:ascii="Times New Roman" w:hAnsi="Times New Roman" w:cs="Times New Roman"/>
          <w:bCs/>
          <w:color w:val="auto"/>
          <w:sz w:val="24"/>
          <w:szCs w:val="24"/>
        </w:rPr>
        <w:t>Fort Washington, MD 20744</w:t>
      </w:r>
      <w:r w:rsidR="00E201A7">
        <w:rPr>
          <w:rFonts w:ascii="Times New Roman" w:hAnsi="Times New Roman" w:cs="Times New Roman"/>
          <w:bCs/>
          <w:color w:val="auto"/>
          <w:sz w:val="24"/>
          <w:szCs w:val="24"/>
        </w:rPr>
        <w:br/>
        <w:t>Dinner Dance Dates- April 22, 2023, Back</w:t>
      </w:r>
      <w:r w:rsidR="00DC5F50">
        <w:rPr>
          <w:rFonts w:ascii="Times New Roman" w:hAnsi="Times New Roman" w:cs="Times New Roman"/>
          <w:bCs/>
          <w:color w:val="auto"/>
          <w:sz w:val="24"/>
          <w:szCs w:val="24"/>
        </w:rPr>
        <w:t>up date</w:t>
      </w:r>
      <w:r w:rsidR="00E201A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April 29, 2023 (</w:t>
      </w:r>
      <w:r w:rsidR="009679E2">
        <w:rPr>
          <w:rFonts w:ascii="Times New Roman" w:hAnsi="Times New Roman" w:cs="Times New Roman"/>
          <w:bCs/>
          <w:color w:val="auto"/>
          <w:sz w:val="24"/>
          <w:szCs w:val="24"/>
        </w:rPr>
        <w:t>d</w:t>
      </w:r>
      <w:r w:rsidR="00E201A7">
        <w:rPr>
          <w:rFonts w:ascii="Times New Roman" w:hAnsi="Times New Roman" w:cs="Times New Roman"/>
          <w:bCs/>
          <w:color w:val="auto"/>
          <w:sz w:val="24"/>
          <w:szCs w:val="24"/>
        </w:rPr>
        <w:t>ate needs confirmation)</w:t>
      </w:r>
      <w:r w:rsidR="00E201A7">
        <w:rPr>
          <w:rFonts w:ascii="Times New Roman" w:hAnsi="Times New Roman" w:cs="Times New Roman"/>
          <w:bCs/>
          <w:color w:val="auto"/>
          <w:sz w:val="24"/>
          <w:szCs w:val="24"/>
        </w:rPr>
        <w:br/>
        <w:t>Time: 8pm-12am</w:t>
      </w:r>
      <w:r w:rsidR="00E201A7">
        <w:rPr>
          <w:rFonts w:ascii="Times New Roman" w:hAnsi="Times New Roman" w:cs="Times New Roman"/>
          <w:bCs/>
          <w:color w:val="auto"/>
          <w:sz w:val="24"/>
          <w:szCs w:val="24"/>
        </w:rPr>
        <w:br/>
        <w:t>Committee will assemble in the new year and provide updates to the body</w:t>
      </w:r>
      <w:r w:rsidR="00E201A7">
        <w:rPr>
          <w:rFonts w:ascii="Times New Roman" w:hAnsi="Times New Roman" w:cs="Times New Roman"/>
          <w:bCs/>
          <w:color w:val="auto"/>
          <w:sz w:val="24"/>
          <w:szCs w:val="24"/>
        </w:rPr>
        <w:br/>
      </w:r>
    </w:p>
    <w:p w14:paraId="5AC8FDBE" w14:textId="6F4BE92B" w:rsidR="00E201A7" w:rsidRPr="00A54D87" w:rsidRDefault="00E201A7" w:rsidP="001E1F8B">
      <w:pPr>
        <w:pStyle w:val="LO-normal"/>
        <w:widowControl w:val="0"/>
        <w:rPr>
          <w:rFonts w:eastAsia="Arial"/>
          <w:bCs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>-</w:t>
      </w:r>
      <w:r w:rsidR="0040704B">
        <w:rPr>
          <w:rFonts w:ascii="Times New Roman" w:hAnsi="Times New Roman" w:cs="Times New Roman"/>
          <w:bCs/>
          <w:color w:val="auto"/>
          <w:sz w:val="24"/>
          <w:szCs w:val="24"/>
        </w:rPr>
        <w:t>Payment of Local Chapter Dues- Dues should be paid before HC every year (check will be sent to FSU)</w:t>
      </w:r>
      <w:r w:rsidR="0040704B">
        <w:rPr>
          <w:rFonts w:ascii="Times New Roman" w:hAnsi="Times New Roman" w:cs="Times New Roman"/>
          <w:bCs/>
          <w:color w:val="auto"/>
          <w:sz w:val="24"/>
          <w:szCs w:val="24"/>
        </w:rPr>
        <w:br/>
        <w:t>-Chapter members suggest that a hard deadline for chapter dues should be implemented for new officers before and after installment</w:t>
      </w:r>
      <w:r>
        <w:rPr>
          <w:rFonts w:ascii="Times New Roman" w:hAnsi="Times New Roman" w:cs="Times New Roman"/>
          <w:bCs/>
          <w:color w:val="auto"/>
          <w:sz w:val="24"/>
          <w:szCs w:val="24"/>
        </w:rPr>
        <w:br/>
        <w:t xml:space="preserve">-FSU Vs Bowie (Local basketball game) Will the chapter assist with supporting </w:t>
      </w:r>
      <w:r w:rsidR="009679E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he basketball team while in the DMV area? Maynard will follow of on </w:t>
      </w:r>
      <w:r w:rsidR="0040704B">
        <w:rPr>
          <w:rFonts w:ascii="Times New Roman" w:hAnsi="Times New Roman" w:cs="Times New Roman"/>
          <w:bCs/>
          <w:color w:val="auto"/>
          <w:sz w:val="24"/>
          <w:szCs w:val="24"/>
        </w:rPr>
        <w:t>c</w:t>
      </w:r>
      <w:r w:rsidR="009679E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hapters participation. </w:t>
      </w:r>
      <w:r w:rsidR="009679E2">
        <w:rPr>
          <w:rFonts w:ascii="Times New Roman" w:hAnsi="Times New Roman" w:cs="Times New Roman"/>
          <w:bCs/>
          <w:color w:val="auto"/>
          <w:sz w:val="24"/>
          <w:szCs w:val="24"/>
        </w:rPr>
        <w:br/>
        <w:t xml:space="preserve">-Tony Ownes received a $125.00 from DC HBCU Alliance for the chapter, checked will need to be cashed by 12/31/2022 if the chapter would like to accept. President Maynard will research current FSU affiliation with the organization. </w:t>
      </w:r>
    </w:p>
    <w:p w14:paraId="63D9B085" w14:textId="4B8EEB21" w:rsidR="009F721B" w:rsidRPr="00E83F84" w:rsidRDefault="004D0B7C" w:rsidP="00E83F84">
      <w:pPr>
        <w:pStyle w:val="LO-normal"/>
        <w:widowControl w:val="0"/>
        <w:rPr>
          <w:rFonts w:eastAsia="Arial"/>
          <w:bCs/>
        </w:rPr>
      </w:pPr>
      <w:r w:rsidRPr="00A54D87">
        <w:rPr>
          <w:rFonts w:eastAsia="Arial"/>
          <w:bCs/>
        </w:rPr>
        <w:br/>
      </w:r>
    </w:p>
    <w:p w14:paraId="3155CCC3" w14:textId="5AC0BCD8" w:rsidR="009F721B" w:rsidRDefault="009F721B" w:rsidP="009F721B">
      <w:pPr>
        <w:tabs>
          <w:tab w:val="left" w:pos="720"/>
        </w:tabs>
        <w:rPr>
          <w:b/>
          <w:u w:val="single"/>
        </w:rPr>
      </w:pPr>
      <w:r w:rsidRPr="008560EA">
        <w:rPr>
          <w:b/>
          <w:u w:val="single"/>
        </w:rPr>
        <w:t>X.</w:t>
      </w:r>
      <w:r w:rsidRPr="009F721B">
        <w:rPr>
          <w:b/>
          <w:color w:val="17365D" w:themeColor="text2" w:themeShade="BF"/>
          <w:u w:val="single"/>
        </w:rPr>
        <w:tab/>
      </w:r>
      <w:r w:rsidRPr="009F721B">
        <w:rPr>
          <w:b/>
          <w:u w:val="single"/>
        </w:rPr>
        <w:t>Good Welfare</w:t>
      </w:r>
    </w:p>
    <w:p w14:paraId="493F6A50" w14:textId="157FF2AB" w:rsidR="008560EA" w:rsidRPr="008560EA" w:rsidRDefault="00736FD5" w:rsidP="009F721B">
      <w:pPr>
        <w:tabs>
          <w:tab w:val="left" w:pos="720"/>
        </w:tabs>
        <w:rPr>
          <w:bCs/>
        </w:rPr>
      </w:pPr>
      <w:r>
        <w:rPr>
          <w:bCs/>
        </w:rPr>
        <w:t>- Congrats to Ruth on Retiring!</w:t>
      </w:r>
      <w:r>
        <w:rPr>
          <w:bCs/>
        </w:rPr>
        <w:br/>
        <w:t>-James Glymph Thanks committee members for social affairs event, and thanks chapter members in advance for supporting and participating</w:t>
      </w:r>
      <w:r w:rsidR="004B0A9C">
        <w:rPr>
          <w:bCs/>
        </w:rPr>
        <w:br/>
      </w:r>
    </w:p>
    <w:p w14:paraId="1F35E968" w14:textId="3CEDA247" w:rsidR="00E201A7" w:rsidRPr="00E201A7" w:rsidRDefault="009F721B" w:rsidP="00E201A7">
      <w:r w:rsidRPr="009F721B">
        <w:rPr>
          <w:b/>
          <w:u w:val="single"/>
        </w:rPr>
        <w:t>XI.</w:t>
      </w:r>
      <w:r w:rsidRPr="009F721B">
        <w:rPr>
          <w:b/>
          <w:u w:val="single"/>
        </w:rPr>
        <w:tab/>
        <w:t>Next Month Meeting Time and Location</w:t>
      </w:r>
      <w:r w:rsidR="000953CB">
        <w:rPr>
          <w:bCs/>
        </w:rPr>
        <w:t xml:space="preserve"> </w:t>
      </w:r>
      <w:r w:rsidR="000953CB">
        <w:rPr>
          <w:bCs/>
        </w:rPr>
        <w:br/>
      </w:r>
      <w:r w:rsidR="00E201A7" w:rsidRPr="00E201A7">
        <w:t>January 14, 2023</w:t>
      </w:r>
      <w:r w:rsidR="00E201A7" w:rsidRPr="00E201A7">
        <w:br/>
        <w:t>10am-12pm</w:t>
      </w:r>
    </w:p>
    <w:p w14:paraId="62615E3A" w14:textId="799333C4" w:rsidR="00E201A7" w:rsidRPr="00E201A7" w:rsidRDefault="00E201A7" w:rsidP="00E201A7">
      <w:r w:rsidRPr="00E201A7">
        <w:t>Rehoboth Church</w:t>
      </w:r>
    </w:p>
    <w:p w14:paraId="4C68C43E" w14:textId="77777777" w:rsidR="00E201A7" w:rsidRPr="00E201A7" w:rsidRDefault="00E201A7" w:rsidP="00E201A7">
      <w:r w:rsidRPr="00E201A7">
        <w:t xml:space="preserve">621 Alabama Avenue, S.E. </w:t>
      </w:r>
    </w:p>
    <w:p w14:paraId="6513F696" w14:textId="033F5127" w:rsidR="00E201A7" w:rsidRPr="00E201A7" w:rsidRDefault="00E201A7" w:rsidP="00E201A7">
      <w:pPr>
        <w:tabs>
          <w:tab w:val="left" w:pos="720"/>
        </w:tabs>
        <w:rPr>
          <w:bCs/>
        </w:rPr>
      </w:pPr>
      <w:r w:rsidRPr="00E201A7">
        <w:t>Washington, D.C. 20032</w:t>
      </w:r>
      <w:r>
        <w:br/>
        <w:t xml:space="preserve">*Meeting locations will be updated </w:t>
      </w:r>
      <w:r w:rsidR="00DC5F50">
        <w:t>monthly</w:t>
      </w:r>
      <w:r>
        <w:t xml:space="preserve"> to accommodate DMV alumni chapter members</w:t>
      </w:r>
    </w:p>
    <w:p w14:paraId="78AB3C24" w14:textId="5865A59B" w:rsidR="009F721B" w:rsidRPr="009F721B" w:rsidRDefault="009F721B" w:rsidP="009F721B">
      <w:pPr>
        <w:tabs>
          <w:tab w:val="left" w:pos="720"/>
        </w:tabs>
        <w:rPr>
          <w:b/>
          <w:u w:val="single"/>
        </w:rPr>
      </w:pPr>
    </w:p>
    <w:p w14:paraId="552E3863" w14:textId="7CE7F0BA" w:rsidR="009F721B" w:rsidRDefault="009F721B" w:rsidP="009F721B">
      <w:pPr>
        <w:tabs>
          <w:tab w:val="left" w:pos="720"/>
        </w:tabs>
        <w:rPr>
          <w:b/>
          <w:u w:val="single"/>
        </w:rPr>
      </w:pPr>
      <w:r w:rsidRPr="009F721B">
        <w:rPr>
          <w:b/>
          <w:u w:val="single"/>
        </w:rPr>
        <w:t>XII.</w:t>
      </w:r>
      <w:r w:rsidRPr="009F721B">
        <w:rPr>
          <w:b/>
          <w:u w:val="single"/>
        </w:rPr>
        <w:tab/>
        <w:t>Adjournment</w:t>
      </w:r>
    </w:p>
    <w:p w14:paraId="690B1C95" w14:textId="6A547AA2" w:rsidR="002B37B2" w:rsidRDefault="002B37B2" w:rsidP="009F721B">
      <w:pPr>
        <w:tabs>
          <w:tab w:val="left" w:pos="720"/>
        </w:tabs>
        <w:rPr>
          <w:b/>
          <w:u w:val="single"/>
        </w:rPr>
      </w:pPr>
    </w:p>
    <w:p w14:paraId="4EA92CD5" w14:textId="48E65EB7" w:rsidR="00736FD5" w:rsidRDefault="00E201A7" w:rsidP="00DC5F50">
      <w:pPr>
        <w:ind w:left="900"/>
      </w:pPr>
      <w:r>
        <w:t xml:space="preserve">Ruth </w:t>
      </w:r>
      <w:r w:rsidR="002B37B2" w:rsidRPr="009F721B">
        <w:t xml:space="preserve">motioned to </w:t>
      </w:r>
      <w:r w:rsidR="00DC5F50" w:rsidRPr="009F721B">
        <w:t>adjourn</w:t>
      </w:r>
      <w:r w:rsidR="00DC5F50">
        <w:t>;</w:t>
      </w:r>
      <w:r w:rsidR="00E83F84">
        <w:t xml:space="preserve"> </w:t>
      </w:r>
      <w:r w:rsidR="002B37B2" w:rsidRPr="009F721B">
        <w:t xml:space="preserve">Chapter Meeting adjourned at </w:t>
      </w:r>
      <w:r>
        <w:t>12:03pm</w:t>
      </w:r>
      <w:r w:rsidR="00D26055">
        <w:t xml:space="preserve"> </w:t>
      </w:r>
    </w:p>
    <w:p w14:paraId="19E989E9" w14:textId="77777777" w:rsidR="00736FD5" w:rsidRDefault="00736FD5" w:rsidP="002B37B2">
      <w:pPr>
        <w:ind w:left="900"/>
      </w:pPr>
    </w:p>
    <w:p w14:paraId="1A44B369" w14:textId="77777777" w:rsidR="00736FD5" w:rsidRDefault="00736FD5" w:rsidP="00DC5F50"/>
    <w:p w14:paraId="607F5F69" w14:textId="77777777" w:rsidR="007C0498" w:rsidRPr="009F721B" w:rsidRDefault="007C0498" w:rsidP="006818A2">
      <w:pPr>
        <w:jc w:val="both"/>
        <w:rPr>
          <w:bCs/>
        </w:rPr>
      </w:pPr>
    </w:p>
    <w:p w14:paraId="541F3E75" w14:textId="602E1A09" w:rsidR="006D4427" w:rsidRPr="009F721B" w:rsidRDefault="006818A2" w:rsidP="006818A2">
      <w:pPr>
        <w:jc w:val="both"/>
        <w:rPr>
          <w:b/>
        </w:rPr>
      </w:pPr>
      <w:r w:rsidRPr="009F721B">
        <w:rPr>
          <w:b/>
        </w:rPr>
        <w:t xml:space="preserve">Submitted </w:t>
      </w:r>
      <w:r w:rsidR="009541A0" w:rsidRPr="009F721B">
        <w:rPr>
          <w:b/>
        </w:rPr>
        <w:t>by:</w:t>
      </w:r>
      <w:r w:rsidR="001951C5" w:rsidRPr="009F721B">
        <w:rPr>
          <w:b/>
        </w:rPr>
        <w:t xml:space="preserve"> Revon Pauling</w:t>
      </w:r>
      <w:r w:rsidR="003A20C1">
        <w:rPr>
          <w:b/>
        </w:rPr>
        <w:t xml:space="preserve"> on </w:t>
      </w:r>
      <w:r w:rsidR="00E201A7">
        <w:rPr>
          <w:b/>
        </w:rPr>
        <w:t>12</w:t>
      </w:r>
      <w:r w:rsidR="002B128D">
        <w:rPr>
          <w:b/>
        </w:rPr>
        <w:t>/2</w:t>
      </w:r>
      <w:r w:rsidR="00DC5F50">
        <w:rPr>
          <w:b/>
        </w:rPr>
        <w:t>7</w:t>
      </w:r>
      <w:r w:rsidR="002B128D">
        <w:rPr>
          <w:b/>
        </w:rPr>
        <w:t>/2022</w:t>
      </w:r>
    </w:p>
    <w:sectPr w:rsidR="006D4427" w:rsidRPr="009F721B" w:rsidSect="00562C8C">
      <w:footerReference w:type="even" r:id="rId10"/>
      <w:footerReference w:type="default" r:id="rId11"/>
      <w:pgSz w:w="12240" w:h="15840"/>
      <w:pgMar w:top="1008" w:right="1296" w:bottom="1008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A905A" w14:textId="77777777" w:rsidR="002806CD" w:rsidRDefault="002806CD">
      <w:r>
        <w:separator/>
      </w:r>
    </w:p>
  </w:endnote>
  <w:endnote w:type="continuationSeparator" w:id="0">
    <w:p w14:paraId="2F827BCB" w14:textId="77777777" w:rsidR="002806CD" w:rsidRDefault="002806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E3937" w14:textId="77777777" w:rsidR="0092347E" w:rsidRDefault="0092347E" w:rsidP="00AE3BB9">
    <w:pPr>
      <w:pStyle w:val="Footer"/>
      <w:framePr w:wrap="around" w:vAnchor="text" w:hAnchor="margin" w:xAlign="center" w:y="1"/>
      <w:rPr>
        <w:rStyle w:val="PageNumber"/>
      </w:rPr>
    </w:pPr>
  </w:p>
  <w:p w14:paraId="5A65EA7D" w14:textId="77777777" w:rsidR="0092347E" w:rsidRDefault="0092347E" w:rsidP="00AE35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407300849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C6C563F" w14:textId="281A9001" w:rsidR="00C21B71" w:rsidRPr="00C21B71" w:rsidRDefault="00C21B71">
            <w:pPr>
              <w:pStyle w:val="Footer"/>
              <w:rPr>
                <w:sz w:val="18"/>
                <w:szCs w:val="18"/>
              </w:rPr>
            </w:pPr>
            <w:r w:rsidRPr="00C21B71">
              <w:rPr>
                <w:sz w:val="18"/>
                <w:szCs w:val="18"/>
              </w:rPr>
              <w:t xml:space="preserve">Page </w:t>
            </w:r>
            <w:r w:rsidRPr="00C21B71">
              <w:rPr>
                <w:b/>
                <w:bCs/>
                <w:sz w:val="18"/>
                <w:szCs w:val="18"/>
              </w:rPr>
              <w:fldChar w:fldCharType="begin"/>
            </w:r>
            <w:r w:rsidRPr="00C21B71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C21B71">
              <w:rPr>
                <w:b/>
                <w:bCs/>
                <w:sz w:val="18"/>
                <w:szCs w:val="18"/>
              </w:rPr>
              <w:fldChar w:fldCharType="separate"/>
            </w:r>
            <w:r w:rsidRPr="00C21B71">
              <w:rPr>
                <w:b/>
                <w:bCs/>
                <w:noProof/>
                <w:sz w:val="18"/>
                <w:szCs w:val="18"/>
              </w:rPr>
              <w:t>2</w:t>
            </w:r>
            <w:r w:rsidRPr="00C21B71">
              <w:rPr>
                <w:b/>
                <w:bCs/>
                <w:sz w:val="18"/>
                <w:szCs w:val="18"/>
              </w:rPr>
              <w:fldChar w:fldCharType="end"/>
            </w:r>
            <w:r w:rsidRPr="00C21B71">
              <w:rPr>
                <w:sz w:val="18"/>
                <w:szCs w:val="18"/>
              </w:rPr>
              <w:t xml:space="preserve"> of </w:t>
            </w:r>
            <w:r w:rsidRPr="00C21B71">
              <w:rPr>
                <w:b/>
                <w:bCs/>
                <w:sz w:val="18"/>
                <w:szCs w:val="18"/>
              </w:rPr>
              <w:fldChar w:fldCharType="begin"/>
            </w:r>
            <w:r w:rsidRPr="00C21B71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C21B71">
              <w:rPr>
                <w:b/>
                <w:bCs/>
                <w:sz w:val="18"/>
                <w:szCs w:val="18"/>
              </w:rPr>
              <w:fldChar w:fldCharType="separate"/>
            </w:r>
            <w:r w:rsidRPr="00C21B71">
              <w:rPr>
                <w:b/>
                <w:bCs/>
                <w:noProof/>
                <w:sz w:val="18"/>
                <w:szCs w:val="18"/>
              </w:rPr>
              <w:t>2</w:t>
            </w:r>
            <w:r w:rsidRPr="00C21B71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1AFA8" w14:textId="77777777" w:rsidR="002806CD" w:rsidRDefault="002806CD">
      <w:r>
        <w:separator/>
      </w:r>
    </w:p>
  </w:footnote>
  <w:footnote w:type="continuationSeparator" w:id="0">
    <w:p w14:paraId="008FE644" w14:textId="77777777" w:rsidR="002806CD" w:rsidRDefault="002806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370B3"/>
    <w:multiLevelType w:val="hybridMultilevel"/>
    <w:tmpl w:val="5A307A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902C2E"/>
    <w:multiLevelType w:val="hybridMultilevel"/>
    <w:tmpl w:val="BB5C39D6"/>
    <w:lvl w:ilvl="0" w:tplc="BFAE1E5A">
      <w:start w:val="5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12DDC"/>
    <w:multiLevelType w:val="hybridMultilevel"/>
    <w:tmpl w:val="1276759C"/>
    <w:lvl w:ilvl="0" w:tplc="04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3" w15:restartNumberingAfterBreak="0">
    <w:nsid w:val="2F7C59D6"/>
    <w:multiLevelType w:val="hybridMultilevel"/>
    <w:tmpl w:val="4F5A96DE"/>
    <w:lvl w:ilvl="0" w:tplc="04090001">
      <w:start w:val="1"/>
      <w:numFmt w:val="bullet"/>
      <w:lvlText w:val=""/>
      <w:lvlJc w:val="left"/>
      <w:pPr>
        <w:ind w:left="10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4" w15:restartNumberingAfterBreak="0">
    <w:nsid w:val="30FA2D55"/>
    <w:multiLevelType w:val="hybridMultilevel"/>
    <w:tmpl w:val="2DA6C10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31857246"/>
    <w:multiLevelType w:val="hybridMultilevel"/>
    <w:tmpl w:val="01C8D742"/>
    <w:lvl w:ilvl="0" w:tplc="B85E897C">
      <w:start w:val="5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F04169"/>
    <w:multiLevelType w:val="hybridMultilevel"/>
    <w:tmpl w:val="B44E8CDA"/>
    <w:lvl w:ilvl="0" w:tplc="7CE2656E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1A1566"/>
    <w:multiLevelType w:val="hybridMultilevel"/>
    <w:tmpl w:val="3F54D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74A20"/>
    <w:multiLevelType w:val="hybridMultilevel"/>
    <w:tmpl w:val="E7BE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0F48D8"/>
    <w:multiLevelType w:val="hybridMultilevel"/>
    <w:tmpl w:val="88A6E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C17BA"/>
    <w:multiLevelType w:val="hybridMultilevel"/>
    <w:tmpl w:val="B3E60F4A"/>
    <w:lvl w:ilvl="0" w:tplc="C37C12C0">
      <w:start w:val="6"/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722D50"/>
    <w:multiLevelType w:val="hybridMultilevel"/>
    <w:tmpl w:val="266AFEA0"/>
    <w:lvl w:ilvl="0" w:tplc="0409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12" w15:restartNumberingAfterBreak="0">
    <w:nsid w:val="4CFF0AAB"/>
    <w:multiLevelType w:val="hybridMultilevel"/>
    <w:tmpl w:val="0A304590"/>
    <w:lvl w:ilvl="0" w:tplc="04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13" w15:restartNumberingAfterBreak="0">
    <w:nsid w:val="4DA90F51"/>
    <w:multiLevelType w:val="hybridMultilevel"/>
    <w:tmpl w:val="7EC4BB6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4" w15:restartNumberingAfterBreak="0">
    <w:nsid w:val="4F745F5B"/>
    <w:multiLevelType w:val="hybridMultilevel"/>
    <w:tmpl w:val="8348E0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66242B7"/>
    <w:multiLevelType w:val="hybridMultilevel"/>
    <w:tmpl w:val="51745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81B57"/>
    <w:multiLevelType w:val="multilevel"/>
    <w:tmpl w:val="4BC425E4"/>
    <w:lvl w:ilvl="0">
      <w:start w:val="1"/>
      <w:numFmt w:val="upperRoman"/>
      <w:lvlText w:val="%1."/>
      <w:lvlJc w:val="right"/>
      <w:pPr>
        <w:ind w:left="720" w:hanging="360"/>
      </w:pPr>
      <w:rPr>
        <w:b/>
        <w:bCs/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5AFC3CAC"/>
    <w:multiLevelType w:val="hybridMultilevel"/>
    <w:tmpl w:val="C94AC96C"/>
    <w:lvl w:ilvl="0" w:tplc="04090001">
      <w:start w:val="1"/>
      <w:numFmt w:val="bullet"/>
      <w:lvlText w:val=""/>
      <w:lvlJc w:val="left"/>
      <w:pPr>
        <w:ind w:left="1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0" w:hanging="360"/>
      </w:pPr>
      <w:rPr>
        <w:rFonts w:ascii="Wingdings" w:hAnsi="Wingdings" w:hint="default"/>
      </w:rPr>
    </w:lvl>
  </w:abstractNum>
  <w:abstractNum w:abstractNumId="18" w15:restartNumberingAfterBreak="0">
    <w:nsid w:val="610077EC"/>
    <w:multiLevelType w:val="hybridMultilevel"/>
    <w:tmpl w:val="CED6A29C"/>
    <w:lvl w:ilvl="0" w:tplc="F592A69A">
      <w:start w:val="7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27F66E6"/>
    <w:multiLevelType w:val="hybridMultilevel"/>
    <w:tmpl w:val="A1082B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47C47F8"/>
    <w:multiLevelType w:val="hybridMultilevel"/>
    <w:tmpl w:val="741AAD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3F36BE"/>
    <w:multiLevelType w:val="hybridMultilevel"/>
    <w:tmpl w:val="1F94F574"/>
    <w:lvl w:ilvl="0" w:tplc="0B7297C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B1B6C"/>
    <w:multiLevelType w:val="hybridMultilevel"/>
    <w:tmpl w:val="262E3536"/>
    <w:lvl w:ilvl="0" w:tplc="04090001">
      <w:start w:val="1"/>
      <w:numFmt w:val="bullet"/>
      <w:lvlText w:val=""/>
      <w:lvlJc w:val="left"/>
      <w:pPr>
        <w:ind w:left="2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23" w15:restartNumberingAfterBreak="0">
    <w:nsid w:val="67D5114D"/>
    <w:multiLevelType w:val="hybridMultilevel"/>
    <w:tmpl w:val="70E22C9E"/>
    <w:lvl w:ilvl="0" w:tplc="04090001">
      <w:start w:val="1"/>
      <w:numFmt w:val="bullet"/>
      <w:lvlText w:val=""/>
      <w:lvlJc w:val="left"/>
      <w:pPr>
        <w:ind w:left="1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0" w:hanging="360"/>
      </w:pPr>
      <w:rPr>
        <w:rFonts w:ascii="Wingdings" w:hAnsi="Wingdings" w:hint="default"/>
      </w:rPr>
    </w:lvl>
  </w:abstractNum>
  <w:abstractNum w:abstractNumId="24" w15:restartNumberingAfterBreak="0">
    <w:nsid w:val="6D577147"/>
    <w:multiLevelType w:val="hybridMultilevel"/>
    <w:tmpl w:val="15ACE3A2"/>
    <w:lvl w:ilvl="0" w:tplc="52C00DF0">
      <w:start w:val="4"/>
      <w:numFmt w:val="bullet"/>
      <w:lvlText w:val="-"/>
      <w:lvlJc w:val="left"/>
      <w:pPr>
        <w:ind w:left="1080" w:hanging="360"/>
      </w:pPr>
      <w:rPr>
        <w:rFonts w:ascii="Comic Sans MS" w:eastAsia="Times New Roman" w:hAnsi="Comic Sans MS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5797E1C"/>
    <w:multiLevelType w:val="hybridMultilevel"/>
    <w:tmpl w:val="4A921154"/>
    <w:lvl w:ilvl="0" w:tplc="04090001">
      <w:start w:val="1"/>
      <w:numFmt w:val="bullet"/>
      <w:lvlText w:val=""/>
      <w:lvlJc w:val="left"/>
      <w:pPr>
        <w:ind w:left="2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26" w15:restartNumberingAfterBreak="0">
    <w:nsid w:val="774560ED"/>
    <w:multiLevelType w:val="hybridMultilevel"/>
    <w:tmpl w:val="27B82D48"/>
    <w:lvl w:ilvl="0" w:tplc="CD1C44F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D8E7BE0"/>
    <w:multiLevelType w:val="hybridMultilevel"/>
    <w:tmpl w:val="1980A5EC"/>
    <w:lvl w:ilvl="0" w:tplc="04090001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num w:numId="1" w16cid:durableId="1456752921">
    <w:abstractNumId w:val="22"/>
  </w:num>
  <w:num w:numId="2" w16cid:durableId="376124279">
    <w:abstractNumId w:val="13"/>
  </w:num>
  <w:num w:numId="3" w16cid:durableId="1308362532">
    <w:abstractNumId w:val="4"/>
  </w:num>
  <w:num w:numId="4" w16cid:durableId="165025331">
    <w:abstractNumId w:val="0"/>
  </w:num>
  <w:num w:numId="5" w16cid:durableId="1228495845">
    <w:abstractNumId w:val="27"/>
  </w:num>
  <w:num w:numId="6" w16cid:durableId="848565601">
    <w:abstractNumId w:val="2"/>
  </w:num>
  <w:num w:numId="7" w16cid:durableId="823206930">
    <w:abstractNumId w:val="3"/>
  </w:num>
  <w:num w:numId="8" w16cid:durableId="1110123051">
    <w:abstractNumId w:val="12"/>
  </w:num>
  <w:num w:numId="9" w16cid:durableId="120537770">
    <w:abstractNumId w:val="11"/>
  </w:num>
  <w:num w:numId="10" w16cid:durableId="761030503">
    <w:abstractNumId w:val="25"/>
  </w:num>
  <w:num w:numId="11" w16cid:durableId="607851228">
    <w:abstractNumId w:val="7"/>
  </w:num>
  <w:num w:numId="12" w16cid:durableId="945113684">
    <w:abstractNumId w:val="20"/>
  </w:num>
  <w:num w:numId="13" w16cid:durableId="1288851706">
    <w:abstractNumId w:val="23"/>
  </w:num>
  <w:num w:numId="14" w16cid:durableId="2017734007">
    <w:abstractNumId w:val="17"/>
  </w:num>
  <w:num w:numId="15" w16cid:durableId="916746981">
    <w:abstractNumId w:val="9"/>
  </w:num>
  <w:num w:numId="16" w16cid:durableId="929970156">
    <w:abstractNumId w:val="19"/>
  </w:num>
  <w:num w:numId="17" w16cid:durableId="724332107">
    <w:abstractNumId w:val="14"/>
  </w:num>
  <w:num w:numId="18" w16cid:durableId="1695183687">
    <w:abstractNumId w:val="8"/>
  </w:num>
  <w:num w:numId="19" w16cid:durableId="1633554152">
    <w:abstractNumId w:val="21"/>
  </w:num>
  <w:num w:numId="20" w16cid:durableId="1098016731">
    <w:abstractNumId w:val="15"/>
  </w:num>
  <w:num w:numId="21" w16cid:durableId="206527097">
    <w:abstractNumId w:val="24"/>
  </w:num>
  <w:num w:numId="22" w16cid:durableId="610404464">
    <w:abstractNumId w:val="1"/>
  </w:num>
  <w:num w:numId="23" w16cid:durableId="1745181237">
    <w:abstractNumId w:val="10"/>
  </w:num>
  <w:num w:numId="24" w16cid:durableId="1911041379">
    <w:abstractNumId w:val="5"/>
  </w:num>
  <w:num w:numId="25" w16cid:durableId="1355614079">
    <w:abstractNumId w:val="16"/>
  </w:num>
  <w:num w:numId="26" w16cid:durableId="210725086">
    <w:abstractNumId w:val="26"/>
  </w:num>
  <w:num w:numId="27" w16cid:durableId="1879511122">
    <w:abstractNumId w:val="6"/>
  </w:num>
  <w:num w:numId="28" w16cid:durableId="29765574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0NjY3MzOwMLawMDVW0lEKTi0uzszPAykwNKwFAB2iypotAAAA"/>
  </w:docVars>
  <w:rsids>
    <w:rsidRoot w:val="00BC7D7C"/>
    <w:rsid w:val="00000FA3"/>
    <w:rsid w:val="000010A7"/>
    <w:rsid w:val="00002577"/>
    <w:rsid w:val="00006B4A"/>
    <w:rsid w:val="00006FB1"/>
    <w:rsid w:val="00013D57"/>
    <w:rsid w:val="00014635"/>
    <w:rsid w:val="000146FE"/>
    <w:rsid w:val="000157F1"/>
    <w:rsid w:val="00017F1D"/>
    <w:rsid w:val="0002119F"/>
    <w:rsid w:val="00021AAA"/>
    <w:rsid w:val="00021D39"/>
    <w:rsid w:val="00023059"/>
    <w:rsid w:val="00024602"/>
    <w:rsid w:val="000254A6"/>
    <w:rsid w:val="00025505"/>
    <w:rsid w:val="00027398"/>
    <w:rsid w:val="00027EBC"/>
    <w:rsid w:val="0003004B"/>
    <w:rsid w:val="000300EC"/>
    <w:rsid w:val="000307ED"/>
    <w:rsid w:val="00031091"/>
    <w:rsid w:val="00032790"/>
    <w:rsid w:val="000338CA"/>
    <w:rsid w:val="00033B2E"/>
    <w:rsid w:val="00033E06"/>
    <w:rsid w:val="00033F59"/>
    <w:rsid w:val="00035413"/>
    <w:rsid w:val="000363A2"/>
    <w:rsid w:val="00037621"/>
    <w:rsid w:val="000433B5"/>
    <w:rsid w:val="00043670"/>
    <w:rsid w:val="00046FB2"/>
    <w:rsid w:val="00054390"/>
    <w:rsid w:val="00055F56"/>
    <w:rsid w:val="00060C22"/>
    <w:rsid w:val="00061090"/>
    <w:rsid w:val="00061274"/>
    <w:rsid w:val="00061E84"/>
    <w:rsid w:val="000623BB"/>
    <w:rsid w:val="00063158"/>
    <w:rsid w:val="000674C7"/>
    <w:rsid w:val="00071954"/>
    <w:rsid w:val="00071A81"/>
    <w:rsid w:val="00076598"/>
    <w:rsid w:val="00080BE3"/>
    <w:rsid w:val="000825E2"/>
    <w:rsid w:val="00083C52"/>
    <w:rsid w:val="00087CAD"/>
    <w:rsid w:val="00090DA1"/>
    <w:rsid w:val="00091AF0"/>
    <w:rsid w:val="00092062"/>
    <w:rsid w:val="00093F94"/>
    <w:rsid w:val="000953CB"/>
    <w:rsid w:val="00095D95"/>
    <w:rsid w:val="000970A7"/>
    <w:rsid w:val="000A15B5"/>
    <w:rsid w:val="000A2044"/>
    <w:rsid w:val="000A34F1"/>
    <w:rsid w:val="000A3A10"/>
    <w:rsid w:val="000B1861"/>
    <w:rsid w:val="000B3539"/>
    <w:rsid w:val="000B3C55"/>
    <w:rsid w:val="000B461A"/>
    <w:rsid w:val="000B480B"/>
    <w:rsid w:val="000B4832"/>
    <w:rsid w:val="000B4894"/>
    <w:rsid w:val="000B507B"/>
    <w:rsid w:val="000B59D5"/>
    <w:rsid w:val="000C1146"/>
    <w:rsid w:val="000C1889"/>
    <w:rsid w:val="000C2CFC"/>
    <w:rsid w:val="000C3DDF"/>
    <w:rsid w:val="000C4154"/>
    <w:rsid w:val="000C7995"/>
    <w:rsid w:val="000D0D72"/>
    <w:rsid w:val="000D1138"/>
    <w:rsid w:val="000D60C3"/>
    <w:rsid w:val="000D71BE"/>
    <w:rsid w:val="000E015B"/>
    <w:rsid w:val="000E0547"/>
    <w:rsid w:val="000E4213"/>
    <w:rsid w:val="000E612E"/>
    <w:rsid w:val="000E6334"/>
    <w:rsid w:val="000E74CE"/>
    <w:rsid w:val="000E74FD"/>
    <w:rsid w:val="000F1C1C"/>
    <w:rsid w:val="000F2EDD"/>
    <w:rsid w:val="000F739D"/>
    <w:rsid w:val="00103412"/>
    <w:rsid w:val="00103663"/>
    <w:rsid w:val="00103A47"/>
    <w:rsid w:val="001123C3"/>
    <w:rsid w:val="00112ABE"/>
    <w:rsid w:val="00113A58"/>
    <w:rsid w:val="00114B76"/>
    <w:rsid w:val="001161AF"/>
    <w:rsid w:val="00116F33"/>
    <w:rsid w:val="00117BC4"/>
    <w:rsid w:val="0012027D"/>
    <w:rsid w:val="00121E59"/>
    <w:rsid w:val="00122A4E"/>
    <w:rsid w:val="00122D4D"/>
    <w:rsid w:val="00123AD2"/>
    <w:rsid w:val="001241ED"/>
    <w:rsid w:val="00126561"/>
    <w:rsid w:val="001307CB"/>
    <w:rsid w:val="00131C3E"/>
    <w:rsid w:val="0013411D"/>
    <w:rsid w:val="00134B14"/>
    <w:rsid w:val="00135B88"/>
    <w:rsid w:val="0014171A"/>
    <w:rsid w:val="00141EFB"/>
    <w:rsid w:val="00143AF8"/>
    <w:rsid w:val="00147028"/>
    <w:rsid w:val="0014729B"/>
    <w:rsid w:val="001474BA"/>
    <w:rsid w:val="001477AA"/>
    <w:rsid w:val="00147E1F"/>
    <w:rsid w:val="00150C37"/>
    <w:rsid w:val="00157865"/>
    <w:rsid w:val="001607A3"/>
    <w:rsid w:val="001618A2"/>
    <w:rsid w:val="001636CF"/>
    <w:rsid w:val="0016417F"/>
    <w:rsid w:val="00164EBA"/>
    <w:rsid w:val="001661FA"/>
    <w:rsid w:val="0016653F"/>
    <w:rsid w:val="00166A1B"/>
    <w:rsid w:val="00167BC3"/>
    <w:rsid w:val="00170216"/>
    <w:rsid w:val="0017073F"/>
    <w:rsid w:val="00170F45"/>
    <w:rsid w:val="00174916"/>
    <w:rsid w:val="001765F8"/>
    <w:rsid w:val="001767BF"/>
    <w:rsid w:val="00177125"/>
    <w:rsid w:val="001805B9"/>
    <w:rsid w:val="001820DF"/>
    <w:rsid w:val="00182683"/>
    <w:rsid w:val="00185067"/>
    <w:rsid w:val="00185CE0"/>
    <w:rsid w:val="001951C5"/>
    <w:rsid w:val="001958D6"/>
    <w:rsid w:val="00197757"/>
    <w:rsid w:val="001A10B6"/>
    <w:rsid w:val="001A1C0A"/>
    <w:rsid w:val="001A3660"/>
    <w:rsid w:val="001A65CE"/>
    <w:rsid w:val="001A6EE4"/>
    <w:rsid w:val="001A79BE"/>
    <w:rsid w:val="001B00AF"/>
    <w:rsid w:val="001B2494"/>
    <w:rsid w:val="001B5A5C"/>
    <w:rsid w:val="001B5F64"/>
    <w:rsid w:val="001B66EF"/>
    <w:rsid w:val="001B7C1F"/>
    <w:rsid w:val="001B7E8A"/>
    <w:rsid w:val="001C1B62"/>
    <w:rsid w:val="001C2DE3"/>
    <w:rsid w:val="001C3832"/>
    <w:rsid w:val="001C4E5E"/>
    <w:rsid w:val="001C659F"/>
    <w:rsid w:val="001D00C5"/>
    <w:rsid w:val="001D079C"/>
    <w:rsid w:val="001D14A2"/>
    <w:rsid w:val="001D3364"/>
    <w:rsid w:val="001D4C64"/>
    <w:rsid w:val="001D5AA1"/>
    <w:rsid w:val="001D639C"/>
    <w:rsid w:val="001D761A"/>
    <w:rsid w:val="001E11BA"/>
    <w:rsid w:val="001E14D4"/>
    <w:rsid w:val="001E198E"/>
    <w:rsid w:val="001E1F8B"/>
    <w:rsid w:val="001E7533"/>
    <w:rsid w:val="001F1826"/>
    <w:rsid w:val="001F2000"/>
    <w:rsid w:val="001F2256"/>
    <w:rsid w:val="001F2C12"/>
    <w:rsid w:val="001F3518"/>
    <w:rsid w:val="001F501F"/>
    <w:rsid w:val="0020007F"/>
    <w:rsid w:val="00200B25"/>
    <w:rsid w:val="0020576F"/>
    <w:rsid w:val="00206ED2"/>
    <w:rsid w:val="002118EB"/>
    <w:rsid w:val="00211AB3"/>
    <w:rsid w:val="00212271"/>
    <w:rsid w:val="0021340C"/>
    <w:rsid w:val="00222273"/>
    <w:rsid w:val="002225D0"/>
    <w:rsid w:val="0022269F"/>
    <w:rsid w:val="00225AE5"/>
    <w:rsid w:val="0023116F"/>
    <w:rsid w:val="00233134"/>
    <w:rsid w:val="002338DD"/>
    <w:rsid w:val="00235416"/>
    <w:rsid w:val="0023573A"/>
    <w:rsid w:val="00236D38"/>
    <w:rsid w:val="00236FF9"/>
    <w:rsid w:val="00242AC2"/>
    <w:rsid w:val="00242DD4"/>
    <w:rsid w:val="002470B3"/>
    <w:rsid w:val="0025308A"/>
    <w:rsid w:val="00253E52"/>
    <w:rsid w:val="00255ACE"/>
    <w:rsid w:val="00256ABE"/>
    <w:rsid w:val="0025703D"/>
    <w:rsid w:val="00257F80"/>
    <w:rsid w:val="002618C7"/>
    <w:rsid w:val="00263322"/>
    <w:rsid w:val="00263689"/>
    <w:rsid w:val="00263DF9"/>
    <w:rsid w:val="002706D5"/>
    <w:rsid w:val="00270729"/>
    <w:rsid w:val="00272453"/>
    <w:rsid w:val="0027359D"/>
    <w:rsid w:val="00275B66"/>
    <w:rsid w:val="00277AAA"/>
    <w:rsid w:val="002806CD"/>
    <w:rsid w:val="0028080A"/>
    <w:rsid w:val="0028163E"/>
    <w:rsid w:val="00281E7D"/>
    <w:rsid w:val="002825EB"/>
    <w:rsid w:val="00283ABC"/>
    <w:rsid w:val="002841A5"/>
    <w:rsid w:val="00284D91"/>
    <w:rsid w:val="00285B52"/>
    <w:rsid w:val="00285EFA"/>
    <w:rsid w:val="00287A1E"/>
    <w:rsid w:val="00290AEB"/>
    <w:rsid w:val="00290CD6"/>
    <w:rsid w:val="0029225C"/>
    <w:rsid w:val="00293F36"/>
    <w:rsid w:val="00295525"/>
    <w:rsid w:val="002A0F38"/>
    <w:rsid w:val="002A24C2"/>
    <w:rsid w:val="002A2B04"/>
    <w:rsid w:val="002A2BA3"/>
    <w:rsid w:val="002A47EE"/>
    <w:rsid w:val="002A4E9D"/>
    <w:rsid w:val="002A5D7F"/>
    <w:rsid w:val="002A5E1A"/>
    <w:rsid w:val="002A678E"/>
    <w:rsid w:val="002A728F"/>
    <w:rsid w:val="002A76DE"/>
    <w:rsid w:val="002A7B57"/>
    <w:rsid w:val="002B128D"/>
    <w:rsid w:val="002B1D3B"/>
    <w:rsid w:val="002B37B2"/>
    <w:rsid w:val="002B396F"/>
    <w:rsid w:val="002B4B38"/>
    <w:rsid w:val="002B643D"/>
    <w:rsid w:val="002C051D"/>
    <w:rsid w:val="002C1DB9"/>
    <w:rsid w:val="002C3558"/>
    <w:rsid w:val="002C61F7"/>
    <w:rsid w:val="002D3412"/>
    <w:rsid w:val="002D44DA"/>
    <w:rsid w:val="002D4E42"/>
    <w:rsid w:val="002D6B5C"/>
    <w:rsid w:val="002D788E"/>
    <w:rsid w:val="002E0967"/>
    <w:rsid w:val="002E28FC"/>
    <w:rsid w:val="002E3CF8"/>
    <w:rsid w:val="002E408F"/>
    <w:rsid w:val="002E59B5"/>
    <w:rsid w:val="002E6188"/>
    <w:rsid w:val="002F03F8"/>
    <w:rsid w:val="002F1577"/>
    <w:rsid w:val="002F198B"/>
    <w:rsid w:val="002F23B9"/>
    <w:rsid w:val="002F2CCD"/>
    <w:rsid w:val="002F3241"/>
    <w:rsid w:val="002F47AF"/>
    <w:rsid w:val="002F47E8"/>
    <w:rsid w:val="002F52EB"/>
    <w:rsid w:val="002F55C3"/>
    <w:rsid w:val="002F68CA"/>
    <w:rsid w:val="00302E2D"/>
    <w:rsid w:val="00305316"/>
    <w:rsid w:val="003062F9"/>
    <w:rsid w:val="003109E2"/>
    <w:rsid w:val="003143A5"/>
    <w:rsid w:val="00315E63"/>
    <w:rsid w:val="003165B8"/>
    <w:rsid w:val="0032058A"/>
    <w:rsid w:val="00320BFF"/>
    <w:rsid w:val="0032186A"/>
    <w:rsid w:val="00321ACE"/>
    <w:rsid w:val="00321B40"/>
    <w:rsid w:val="00323A11"/>
    <w:rsid w:val="0032446B"/>
    <w:rsid w:val="0032508F"/>
    <w:rsid w:val="003265A6"/>
    <w:rsid w:val="00327EB6"/>
    <w:rsid w:val="0033137C"/>
    <w:rsid w:val="003334D1"/>
    <w:rsid w:val="003359E9"/>
    <w:rsid w:val="00335E6D"/>
    <w:rsid w:val="00337CC9"/>
    <w:rsid w:val="00341640"/>
    <w:rsid w:val="0034227E"/>
    <w:rsid w:val="00344DCE"/>
    <w:rsid w:val="00346B8B"/>
    <w:rsid w:val="00350760"/>
    <w:rsid w:val="003526A3"/>
    <w:rsid w:val="00354C2A"/>
    <w:rsid w:val="00355C77"/>
    <w:rsid w:val="00360970"/>
    <w:rsid w:val="00362E66"/>
    <w:rsid w:val="00364853"/>
    <w:rsid w:val="00366F67"/>
    <w:rsid w:val="00371FA1"/>
    <w:rsid w:val="00372B43"/>
    <w:rsid w:val="00373983"/>
    <w:rsid w:val="00373A51"/>
    <w:rsid w:val="003745C4"/>
    <w:rsid w:val="003765C1"/>
    <w:rsid w:val="003775A2"/>
    <w:rsid w:val="0037781E"/>
    <w:rsid w:val="00377BD1"/>
    <w:rsid w:val="00380699"/>
    <w:rsid w:val="003823F1"/>
    <w:rsid w:val="00386DA3"/>
    <w:rsid w:val="0039035B"/>
    <w:rsid w:val="0039081B"/>
    <w:rsid w:val="00390A3C"/>
    <w:rsid w:val="00392BA4"/>
    <w:rsid w:val="00392FE2"/>
    <w:rsid w:val="0039337A"/>
    <w:rsid w:val="00395287"/>
    <w:rsid w:val="0039784C"/>
    <w:rsid w:val="003A03B3"/>
    <w:rsid w:val="003A1E63"/>
    <w:rsid w:val="003A20C1"/>
    <w:rsid w:val="003A2692"/>
    <w:rsid w:val="003A3400"/>
    <w:rsid w:val="003A4FF0"/>
    <w:rsid w:val="003A5224"/>
    <w:rsid w:val="003A6407"/>
    <w:rsid w:val="003B50A0"/>
    <w:rsid w:val="003B5F46"/>
    <w:rsid w:val="003B6C24"/>
    <w:rsid w:val="003B6DD5"/>
    <w:rsid w:val="003B7459"/>
    <w:rsid w:val="003B7A98"/>
    <w:rsid w:val="003C08B2"/>
    <w:rsid w:val="003C30E5"/>
    <w:rsid w:val="003C3319"/>
    <w:rsid w:val="003C5F66"/>
    <w:rsid w:val="003C5FE1"/>
    <w:rsid w:val="003C6BC2"/>
    <w:rsid w:val="003D09E1"/>
    <w:rsid w:val="003D1772"/>
    <w:rsid w:val="003D3265"/>
    <w:rsid w:val="003D3F6D"/>
    <w:rsid w:val="003D492A"/>
    <w:rsid w:val="003D49EE"/>
    <w:rsid w:val="003D6D11"/>
    <w:rsid w:val="003E1B19"/>
    <w:rsid w:val="003E24CB"/>
    <w:rsid w:val="003E386D"/>
    <w:rsid w:val="003E3D0C"/>
    <w:rsid w:val="003E54F7"/>
    <w:rsid w:val="003E57F4"/>
    <w:rsid w:val="003E760E"/>
    <w:rsid w:val="003F0551"/>
    <w:rsid w:val="003F51AE"/>
    <w:rsid w:val="003F51D0"/>
    <w:rsid w:val="003F6057"/>
    <w:rsid w:val="003F62F2"/>
    <w:rsid w:val="003F7710"/>
    <w:rsid w:val="003F7F9B"/>
    <w:rsid w:val="00401F2D"/>
    <w:rsid w:val="004040F2"/>
    <w:rsid w:val="00404ECC"/>
    <w:rsid w:val="00405122"/>
    <w:rsid w:val="0040704B"/>
    <w:rsid w:val="00411691"/>
    <w:rsid w:val="00412E1A"/>
    <w:rsid w:val="0041326B"/>
    <w:rsid w:val="00413825"/>
    <w:rsid w:val="0041409D"/>
    <w:rsid w:val="00414322"/>
    <w:rsid w:val="00414835"/>
    <w:rsid w:val="00416E0A"/>
    <w:rsid w:val="00420491"/>
    <w:rsid w:val="0042092E"/>
    <w:rsid w:val="00421CCB"/>
    <w:rsid w:val="00425A51"/>
    <w:rsid w:val="00433EEB"/>
    <w:rsid w:val="00434051"/>
    <w:rsid w:val="004360AB"/>
    <w:rsid w:val="0043611F"/>
    <w:rsid w:val="0043642A"/>
    <w:rsid w:val="00436E97"/>
    <w:rsid w:val="00450868"/>
    <w:rsid w:val="00451045"/>
    <w:rsid w:val="00451CEC"/>
    <w:rsid w:val="00452334"/>
    <w:rsid w:val="004532E3"/>
    <w:rsid w:val="004534EC"/>
    <w:rsid w:val="00453F3B"/>
    <w:rsid w:val="004572A6"/>
    <w:rsid w:val="004609C2"/>
    <w:rsid w:val="0046197A"/>
    <w:rsid w:val="00463C52"/>
    <w:rsid w:val="00466B02"/>
    <w:rsid w:val="00467A09"/>
    <w:rsid w:val="00471546"/>
    <w:rsid w:val="004721B0"/>
    <w:rsid w:val="00472221"/>
    <w:rsid w:val="00472AB2"/>
    <w:rsid w:val="0047365B"/>
    <w:rsid w:val="00474F39"/>
    <w:rsid w:val="00475351"/>
    <w:rsid w:val="00475A53"/>
    <w:rsid w:val="00477F65"/>
    <w:rsid w:val="004813E3"/>
    <w:rsid w:val="004818ED"/>
    <w:rsid w:val="004850B0"/>
    <w:rsid w:val="004911E6"/>
    <w:rsid w:val="00495DB4"/>
    <w:rsid w:val="004960AF"/>
    <w:rsid w:val="004A1014"/>
    <w:rsid w:val="004A1AEF"/>
    <w:rsid w:val="004A3450"/>
    <w:rsid w:val="004A3473"/>
    <w:rsid w:val="004A39A9"/>
    <w:rsid w:val="004A4AED"/>
    <w:rsid w:val="004A774D"/>
    <w:rsid w:val="004B0A9C"/>
    <w:rsid w:val="004B1863"/>
    <w:rsid w:val="004B2454"/>
    <w:rsid w:val="004B3DF3"/>
    <w:rsid w:val="004B464B"/>
    <w:rsid w:val="004B5436"/>
    <w:rsid w:val="004C01E3"/>
    <w:rsid w:val="004C17C9"/>
    <w:rsid w:val="004C248C"/>
    <w:rsid w:val="004C2AD9"/>
    <w:rsid w:val="004C3C97"/>
    <w:rsid w:val="004C7E22"/>
    <w:rsid w:val="004D0B7C"/>
    <w:rsid w:val="004D24CA"/>
    <w:rsid w:val="004D2E57"/>
    <w:rsid w:val="004D3B4C"/>
    <w:rsid w:val="004D3C80"/>
    <w:rsid w:val="004D5E20"/>
    <w:rsid w:val="004D7E02"/>
    <w:rsid w:val="004E0A23"/>
    <w:rsid w:val="004E3729"/>
    <w:rsid w:val="004E3E28"/>
    <w:rsid w:val="004E4941"/>
    <w:rsid w:val="004E5C7B"/>
    <w:rsid w:val="004F06AC"/>
    <w:rsid w:val="004F0A05"/>
    <w:rsid w:val="004F3F51"/>
    <w:rsid w:val="004F4A34"/>
    <w:rsid w:val="004F57B0"/>
    <w:rsid w:val="004F5A22"/>
    <w:rsid w:val="004F7316"/>
    <w:rsid w:val="004F7A59"/>
    <w:rsid w:val="00500833"/>
    <w:rsid w:val="005017CE"/>
    <w:rsid w:val="00502507"/>
    <w:rsid w:val="00506259"/>
    <w:rsid w:val="00507382"/>
    <w:rsid w:val="00511AD0"/>
    <w:rsid w:val="00511FA4"/>
    <w:rsid w:val="00517D0B"/>
    <w:rsid w:val="00520858"/>
    <w:rsid w:val="00520E4F"/>
    <w:rsid w:val="00531C8C"/>
    <w:rsid w:val="00532AE1"/>
    <w:rsid w:val="00534ABB"/>
    <w:rsid w:val="00535DAC"/>
    <w:rsid w:val="00535DEB"/>
    <w:rsid w:val="00536043"/>
    <w:rsid w:val="005372F0"/>
    <w:rsid w:val="00540372"/>
    <w:rsid w:val="00541D66"/>
    <w:rsid w:val="005449EE"/>
    <w:rsid w:val="00544E88"/>
    <w:rsid w:val="00545136"/>
    <w:rsid w:val="00546D4A"/>
    <w:rsid w:val="0054749C"/>
    <w:rsid w:val="00547CD8"/>
    <w:rsid w:val="00551377"/>
    <w:rsid w:val="005515BA"/>
    <w:rsid w:val="00555BB4"/>
    <w:rsid w:val="00556156"/>
    <w:rsid w:val="0056112A"/>
    <w:rsid w:val="00561D09"/>
    <w:rsid w:val="00562C8C"/>
    <w:rsid w:val="00563B34"/>
    <w:rsid w:val="00566698"/>
    <w:rsid w:val="00567BAB"/>
    <w:rsid w:val="005702B8"/>
    <w:rsid w:val="00571AB8"/>
    <w:rsid w:val="00574637"/>
    <w:rsid w:val="00575D9E"/>
    <w:rsid w:val="00580F4C"/>
    <w:rsid w:val="005821FF"/>
    <w:rsid w:val="0058607D"/>
    <w:rsid w:val="00587BF5"/>
    <w:rsid w:val="00592980"/>
    <w:rsid w:val="00592E57"/>
    <w:rsid w:val="00593B69"/>
    <w:rsid w:val="00595175"/>
    <w:rsid w:val="00595F9D"/>
    <w:rsid w:val="00596BA2"/>
    <w:rsid w:val="00597232"/>
    <w:rsid w:val="00597334"/>
    <w:rsid w:val="005A11CB"/>
    <w:rsid w:val="005A17AB"/>
    <w:rsid w:val="005A1D35"/>
    <w:rsid w:val="005A3237"/>
    <w:rsid w:val="005A32F2"/>
    <w:rsid w:val="005A545F"/>
    <w:rsid w:val="005A6D64"/>
    <w:rsid w:val="005A727E"/>
    <w:rsid w:val="005B0FC2"/>
    <w:rsid w:val="005B3276"/>
    <w:rsid w:val="005B55EC"/>
    <w:rsid w:val="005B6CAB"/>
    <w:rsid w:val="005B7003"/>
    <w:rsid w:val="005C0099"/>
    <w:rsid w:val="005C0B3A"/>
    <w:rsid w:val="005C0F1C"/>
    <w:rsid w:val="005C15A6"/>
    <w:rsid w:val="005C3CFB"/>
    <w:rsid w:val="005C5B7F"/>
    <w:rsid w:val="005C6CFC"/>
    <w:rsid w:val="005D0C66"/>
    <w:rsid w:val="005D29C8"/>
    <w:rsid w:val="005D2AAF"/>
    <w:rsid w:val="005D4F41"/>
    <w:rsid w:val="005D6370"/>
    <w:rsid w:val="005E0111"/>
    <w:rsid w:val="005E12EB"/>
    <w:rsid w:val="005E49A8"/>
    <w:rsid w:val="005E5F54"/>
    <w:rsid w:val="005F0E4F"/>
    <w:rsid w:val="005F3BAC"/>
    <w:rsid w:val="005F4F03"/>
    <w:rsid w:val="005F602D"/>
    <w:rsid w:val="005F66A8"/>
    <w:rsid w:val="005F6946"/>
    <w:rsid w:val="005F712E"/>
    <w:rsid w:val="00600C10"/>
    <w:rsid w:val="00602022"/>
    <w:rsid w:val="006020D6"/>
    <w:rsid w:val="00602DA0"/>
    <w:rsid w:val="00604271"/>
    <w:rsid w:val="00605FC1"/>
    <w:rsid w:val="006155DF"/>
    <w:rsid w:val="00615F76"/>
    <w:rsid w:val="00616580"/>
    <w:rsid w:val="006213EF"/>
    <w:rsid w:val="00621B5C"/>
    <w:rsid w:val="00623365"/>
    <w:rsid w:val="006262B2"/>
    <w:rsid w:val="006273ED"/>
    <w:rsid w:val="00631D25"/>
    <w:rsid w:val="006328A1"/>
    <w:rsid w:val="00632918"/>
    <w:rsid w:val="00632FF8"/>
    <w:rsid w:val="006333F2"/>
    <w:rsid w:val="0063771D"/>
    <w:rsid w:val="00640828"/>
    <w:rsid w:val="00642865"/>
    <w:rsid w:val="0064289A"/>
    <w:rsid w:val="00642ECC"/>
    <w:rsid w:val="006432C9"/>
    <w:rsid w:val="00644756"/>
    <w:rsid w:val="006453D2"/>
    <w:rsid w:val="006478ED"/>
    <w:rsid w:val="006500A7"/>
    <w:rsid w:val="00651E34"/>
    <w:rsid w:val="0065413A"/>
    <w:rsid w:val="00655DE1"/>
    <w:rsid w:val="00656525"/>
    <w:rsid w:val="006574E6"/>
    <w:rsid w:val="00657ACD"/>
    <w:rsid w:val="006609F0"/>
    <w:rsid w:val="006620DA"/>
    <w:rsid w:val="0066484D"/>
    <w:rsid w:val="0066561A"/>
    <w:rsid w:val="0066629D"/>
    <w:rsid w:val="006662CA"/>
    <w:rsid w:val="00666733"/>
    <w:rsid w:val="00672B47"/>
    <w:rsid w:val="006735D2"/>
    <w:rsid w:val="006753E4"/>
    <w:rsid w:val="006758F2"/>
    <w:rsid w:val="00676990"/>
    <w:rsid w:val="00676C3C"/>
    <w:rsid w:val="00680288"/>
    <w:rsid w:val="00680469"/>
    <w:rsid w:val="006818A2"/>
    <w:rsid w:val="00682B12"/>
    <w:rsid w:val="0068335F"/>
    <w:rsid w:val="006841DA"/>
    <w:rsid w:val="00684D5F"/>
    <w:rsid w:val="00686AA0"/>
    <w:rsid w:val="006921EB"/>
    <w:rsid w:val="0069231A"/>
    <w:rsid w:val="00693798"/>
    <w:rsid w:val="006939C6"/>
    <w:rsid w:val="0069417B"/>
    <w:rsid w:val="006A1BEC"/>
    <w:rsid w:val="006A241C"/>
    <w:rsid w:val="006A5C84"/>
    <w:rsid w:val="006A5F8F"/>
    <w:rsid w:val="006B098F"/>
    <w:rsid w:val="006B0F05"/>
    <w:rsid w:val="006B1D60"/>
    <w:rsid w:val="006B2F73"/>
    <w:rsid w:val="006B3D78"/>
    <w:rsid w:val="006C1796"/>
    <w:rsid w:val="006C216B"/>
    <w:rsid w:val="006C5463"/>
    <w:rsid w:val="006C65AB"/>
    <w:rsid w:val="006C71FD"/>
    <w:rsid w:val="006C7A18"/>
    <w:rsid w:val="006D1E94"/>
    <w:rsid w:val="006D3D63"/>
    <w:rsid w:val="006D4427"/>
    <w:rsid w:val="006D5779"/>
    <w:rsid w:val="006E153F"/>
    <w:rsid w:val="006E2594"/>
    <w:rsid w:val="006E25EA"/>
    <w:rsid w:val="006E4F9D"/>
    <w:rsid w:val="006E55B1"/>
    <w:rsid w:val="006E685B"/>
    <w:rsid w:val="006E7066"/>
    <w:rsid w:val="006E74E4"/>
    <w:rsid w:val="006F0B39"/>
    <w:rsid w:val="006F124B"/>
    <w:rsid w:val="006F58D8"/>
    <w:rsid w:val="006F6276"/>
    <w:rsid w:val="006F6A03"/>
    <w:rsid w:val="006F6B20"/>
    <w:rsid w:val="007010CB"/>
    <w:rsid w:val="0070192E"/>
    <w:rsid w:val="00701F7A"/>
    <w:rsid w:val="00702D1F"/>
    <w:rsid w:val="00704188"/>
    <w:rsid w:val="00707373"/>
    <w:rsid w:val="00712492"/>
    <w:rsid w:val="00713A22"/>
    <w:rsid w:val="007156F1"/>
    <w:rsid w:val="00716771"/>
    <w:rsid w:val="007167D6"/>
    <w:rsid w:val="00720D3A"/>
    <w:rsid w:val="00720D9E"/>
    <w:rsid w:val="0072380B"/>
    <w:rsid w:val="0072415F"/>
    <w:rsid w:val="007243FB"/>
    <w:rsid w:val="00726635"/>
    <w:rsid w:val="00730FB4"/>
    <w:rsid w:val="00733B9D"/>
    <w:rsid w:val="00736A4C"/>
    <w:rsid w:val="00736FD5"/>
    <w:rsid w:val="007372A7"/>
    <w:rsid w:val="00737C38"/>
    <w:rsid w:val="00737D31"/>
    <w:rsid w:val="00743E7F"/>
    <w:rsid w:val="007470B9"/>
    <w:rsid w:val="0075189D"/>
    <w:rsid w:val="00751F0E"/>
    <w:rsid w:val="00753692"/>
    <w:rsid w:val="007536D7"/>
    <w:rsid w:val="00753749"/>
    <w:rsid w:val="00753E2F"/>
    <w:rsid w:val="007549EB"/>
    <w:rsid w:val="00754F8B"/>
    <w:rsid w:val="007562AF"/>
    <w:rsid w:val="007570F5"/>
    <w:rsid w:val="007576F5"/>
    <w:rsid w:val="007579CC"/>
    <w:rsid w:val="00764ED8"/>
    <w:rsid w:val="007657F1"/>
    <w:rsid w:val="0076658A"/>
    <w:rsid w:val="007707CF"/>
    <w:rsid w:val="00771367"/>
    <w:rsid w:val="0077234D"/>
    <w:rsid w:val="00773321"/>
    <w:rsid w:val="0077643D"/>
    <w:rsid w:val="007766A5"/>
    <w:rsid w:val="00776746"/>
    <w:rsid w:val="00776ECF"/>
    <w:rsid w:val="00780907"/>
    <w:rsid w:val="007823F9"/>
    <w:rsid w:val="0078318F"/>
    <w:rsid w:val="007856A6"/>
    <w:rsid w:val="0079102A"/>
    <w:rsid w:val="007910BA"/>
    <w:rsid w:val="00791D2E"/>
    <w:rsid w:val="00792706"/>
    <w:rsid w:val="007928A7"/>
    <w:rsid w:val="00792920"/>
    <w:rsid w:val="00793C20"/>
    <w:rsid w:val="007944C4"/>
    <w:rsid w:val="00794A3E"/>
    <w:rsid w:val="007A0F3F"/>
    <w:rsid w:val="007A1250"/>
    <w:rsid w:val="007A26CA"/>
    <w:rsid w:val="007A5CBC"/>
    <w:rsid w:val="007A642F"/>
    <w:rsid w:val="007B104F"/>
    <w:rsid w:val="007B107A"/>
    <w:rsid w:val="007B1318"/>
    <w:rsid w:val="007B514B"/>
    <w:rsid w:val="007B5ACF"/>
    <w:rsid w:val="007B6A2C"/>
    <w:rsid w:val="007B7608"/>
    <w:rsid w:val="007C0498"/>
    <w:rsid w:val="007C04DE"/>
    <w:rsid w:val="007C0582"/>
    <w:rsid w:val="007C18F7"/>
    <w:rsid w:val="007C4055"/>
    <w:rsid w:val="007C450E"/>
    <w:rsid w:val="007C53E6"/>
    <w:rsid w:val="007D1AB3"/>
    <w:rsid w:val="007D48DF"/>
    <w:rsid w:val="007D5230"/>
    <w:rsid w:val="007D710A"/>
    <w:rsid w:val="007D7368"/>
    <w:rsid w:val="007D7738"/>
    <w:rsid w:val="007E12F8"/>
    <w:rsid w:val="007E1FC5"/>
    <w:rsid w:val="007E34F6"/>
    <w:rsid w:val="007E6A40"/>
    <w:rsid w:val="007F10CC"/>
    <w:rsid w:val="007F419C"/>
    <w:rsid w:val="007F50E8"/>
    <w:rsid w:val="007F6C16"/>
    <w:rsid w:val="007F6E65"/>
    <w:rsid w:val="00801974"/>
    <w:rsid w:val="0080323A"/>
    <w:rsid w:val="008051E7"/>
    <w:rsid w:val="00805536"/>
    <w:rsid w:val="00805F54"/>
    <w:rsid w:val="00806299"/>
    <w:rsid w:val="008076D2"/>
    <w:rsid w:val="00807773"/>
    <w:rsid w:val="008104CE"/>
    <w:rsid w:val="00810745"/>
    <w:rsid w:val="00812266"/>
    <w:rsid w:val="00813400"/>
    <w:rsid w:val="00814217"/>
    <w:rsid w:val="0081462D"/>
    <w:rsid w:val="00814FE1"/>
    <w:rsid w:val="0081597E"/>
    <w:rsid w:val="008164EA"/>
    <w:rsid w:val="008201C8"/>
    <w:rsid w:val="00820BEB"/>
    <w:rsid w:val="00822590"/>
    <w:rsid w:val="008238F4"/>
    <w:rsid w:val="00823CEF"/>
    <w:rsid w:val="00823DCE"/>
    <w:rsid w:val="0082461C"/>
    <w:rsid w:val="008248E1"/>
    <w:rsid w:val="00825882"/>
    <w:rsid w:val="00825EFA"/>
    <w:rsid w:val="00826A81"/>
    <w:rsid w:val="008279F9"/>
    <w:rsid w:val="0083134C"/>
    <w:rsid w:val="008324D5"/>
    <w:rsid w:val="00833521"/>
    <w:rsid w:val="00835352"/>
    <w:rsid w:val="00837B65"/>
    <w:rsid w:val="00837BD1"/>
    <w:rsid w:val="008406A9"/>
    <w:rsid w:val="008408AF"/>
    <w:rsid w:val="00840C78"/>
    <w:rsid w:val="00840F69"/>
    <w:rsid w:val="00840FF7"/>
    <w:rsid w:val="008442ED"/>
    <w:rsid w:val="00845479"/>
    <w:rsid w:val="008459BF"/>
    <w:rsid w:val="008501D8"/>
    <w:rsid w:val="008513C1"/>
    <w:rsid w:val="00851982"/>
    <w:rsid w:val="00853FD1"/>
    <w:rsid w:val="00855711"/>
    <w:rsid w:val="008560EA"/>
    <w:rsid w:val="00856D32"/>
    <w:rsid w:val="0086110E"/>
    <w:rsid w:val="00865CD4"/>
    <w:rsid w:val="00873628"/>
    <w:rsid w:val="00875581"/>
    <w:rsid w:val="00875EAE"/>
    <w:rsid w:val="008765F2"/>
    <w:rsid w:val="00877E51"/>
    <w:rsid w:val="008821D0"/>
    <w:rsid w:val="008869C5"/>
    <w:rsid w:val="00886B9E"/>
    <w:rsid w:val="008908C9"/>
    <w:rsid w:val="008915ED"/>
    <w:rsid w:val="00891DBF"/>
    <w:rsid w:val="008926FB"/>
    <w:rsid w:val="00892751"/>
    <w:rsid w:val="008937F5"/>
    <w:rsid w:val="00893CFA"/>
    <w:rsid w:val="00895874"/>
    <w:rsid w:val="008958FF"/>
    <w:rsid w:val="00896207"/>
    <w:rsid w:val="00897076"/>
    <w:rsid w:val="008A071A"/>
    <w:rsid w:val="008A0D94"/>
    <w:rsid w:val="008A1608"/>
    <w:rsid w:val="008A645B"/>
    <w:rsid w:val="008A7D53"/>
    <w:rsid w:val="008B02C7"/>
    <w:rsid w:val="008B23C6"/>
    <w:rsid w:val="008B2883"/>
    <w:rsid w:val="008B3652"/>
    <w:rsid w:val="008B3EDA"/>
    <w:rsid w:val="008B52A9"/>
    <w:rsid w:val="008B609D"/>
    <w:rsid w:val="008B7B0E"/>
    <w:rsid w:val="008C0F98"/>
    <w:rsid w:val="008C1F2F"/>
    <w:rsid w:val="008C4053"/>
    <w:rsid w:val="008D2A5C"/>
    <w:rsid w:val="008E20B5"/>
    <w:rsid w:val="008E2CE2"/>
    <w:rsid w:val="008E6D0B"/>
    <w:rsid w:val="008E7752"/>
    <w:rsid w:val="008F0AF5"/>
    <w:rsid w:val="008F1AED"/>
    <w:rsid w:val="008F44A1"/>
    <w:rsid w:val="008F4AF3"/>
    <w:rsid w:val="008F6C21"/>
    <w:rsid w:val="009002A1"/>
    <w:rsid w:val="009008B5"/>
    <w:rsid w:val="0090328C"/>
    <w:rsid w:val="0090418B"/>
    <w:rsid w:val="00905099"/>
    <w:rsid w:val="00905118"/>
    <w:rsid w:val="00910E25"/>
    <w:rsid w:val="00911077"/>
    <w:rsid w:val="00911BE5"/>
    <w:rsid w:val="00911C16"/>
    <w:rsid w:val="009127A9"/>
    <w:rsid w:val="00915C35"/>
    <w:rsid w:val="00917261"/>
    <w:rsid w:val="009219F4"/>
    <w:rsid w:val="009221B9"/>
    <w:rsid w:val="0092347E"/>
    <w:rsid w:val="009279BE"/>
    <w:rsid w:val="0093291F"/>
    <w:rsid w:val="00936A27"/>
    <w:rsid w:val="00942178"/>
    <w:rsid w:val="00950D25"/>
    <w:rsid w:val="00952039"/>
    <w:rsid w:val="009541A0"/>
    <w:rsid w:val="0095426C"/>
    <w:rsid w:val="00955CF9"/>
    <w:rsid w:val="009575CB"/>
    <w:rsid w:val="00957A30"/>
    <w:rsid w:val="00960336"/>
    <w:rsid w:val="00960672"/>
    <w:rsid w:val="009679E2"/>
    <w:rsid w:val="009703C7"/>
    <w:rsid w:val="0097290B"/>
    <w:rsid w:val="00977C19"/>
    <w:rsid w:val="00977CB3"/>
    <w:rsid w:val="00980690"/>
    <w:rsid w:val="00980AA1"/>
    <w:rsid w:val="00982359"/>
    <w:rsid w:val="009829E2"/>
    <w:rsid w:val="00982C3B"/>
    <w:rsid w:val="00984170"/>
    <w:rsid w:val="009872D4"/>
    <w:rsid w:val="00990194"/>
    <w:rsid w:val="009922C3"/>
    <w:rsid w:val="00995EB6"/>
    <w:rsid w:val="00996697"/>
    <w:rsid w:val="0099688F"/>
    <w:rsid w:val="009973C4"/>
    <w:rsid w:val="0099790A"/>
    <w:rsid w:val="009A09FC"/>
    <w:rsid w:val="009A0F68"/>
    <w:rsid w:val="009A2584"/>
    <w:rsid w:val="009A2C55"/>
    <w:rsid w:val="009A32FE"/>
    <w:rsid w:val="009A36F6"/>
    <w:rsid w:val="009A382C"/>
    <w:rsid w:val="009A3FE2"/>
    <w:rsid w:val="009A4A5E"/>
    <w:rsid w:val="009A5B4F"/>
    <w:rsid w:val="009A7844"/>
    <w:rsid w:val="009B1D5F"/>
    <w:rsid w:val="009B2F97"/>
    <w:rsid w:val="009B317A"/>
    <w:rsid w:val="009B3F90"/>
    <w:rsid w:val="009B4DEF"/>
    <w:rsid w:val="009B7E61"/>
    <w:rsid w:val="009C2705"/>
    <w:rsid w:val="009C2A33"/>
    <w:rsid w:val="009C57A7"/>
    <w:rsid w:val="009C6454"/>
    <w:rsid w:val="009C6C6E"/>
    <w:rsid w:val="009D2AC3"/>
    <w:rsid w:val="009D2B1D"/>
    <w:rsid w:val="009D3C9C"/>
    <w:rsid w:val="009D68D5"/>
    <w:rsid w:val="009D72EF"/>
    <w:rsid w:val="009D777C"/>
    <w:rsid w:val="009D7F61"/>
    <w:rsid w:val="009E037A"/>
    <w:rsid w:val="009E1F38"/>
    <w:rsid w:val="009E2547"/>
    <w:rsid w:val="009E3E41"/>
    <w:rsid w:val="009E498E"/>
    <w:rsid w:val="009E6083"/>
    <w:rsid w:val="009E68F2"/>
    <w:rsid w:val="009E6A92"/>
    <w:rsid w:val="009F1049"/>
    <w:rsid w:val="009F1C10"/>
    <w:rsid w:val="009F3B5F"/>
    <w:rsid w:val="009F4380"/>
    <w:rsid w:val="009F4849"/>
    <w:rsid w:val="009F53BF"/>
    <w:rsid w:val="009F588A"/>
    <w:rsid w:val="009F721B"/>
    <w:rsid w:val="009F77BD"/>
    <w:rsid w:val="009F78C3"/>
    <w:rsid w:val="00A00723"/>
    <w:rsid w:val="00A01E0D"/>
    <w:rsid w:val="00A0278B"/>
    <w:rsid w:val="00A03C6C"/>
    <w:rsid w:val="00A0549D"/>
    <w:rsid w:val="00A055CF"/>
    <w:rsid w:val="00A05B56"/>
    <w:rsid w:val="00A06E68"/>
    <w:rsid w:val="00A132ED"/>
    <w:rsid w:val="00A14007"/>
    <w:rsid w:val="00A1729E"/>
    <w:rsid w:val="00A17CF3"/>
    <w:rsid w:val="00A20311"/>
    <w:rsid w:val="00A204A9"/>
    <w:rsid w:val="00A21FA8"/>
    <w:rsid w:val="00A2407B"/>
    <w:rsid w:val="00A244DE"/>
    <w:rsid w:val="00A2589B"/>
    <w:rsid w:val="00A2660A"/>
    <w:rsid w:val="00A26A9E"/>
    <w:rsid w:val="00A271BB"/>
    <w:rsid w:val="00A273EE"/>
    <w:rsid w:val="00A27896"/>
    <w:rsid w:val="00A31138"/>
    <w:rsid w:val="00A3566C"/>
    <w:rsid w:val="00A36F07"/>
    <w:rsid w:val="00A40D21"/>
    <w:rsid w:val="00A41CEE"/>
    <w:rsid w:val="00A45063"/>
    <w:rsid w:val="00A46750"/>
    <w:rsid w:val="00A506A2"/>
    <w:rsid w:val="00A512E9"/>
    <w:rsid w:val="00A52973"/>
    <w:rsid w:val="00A54D87"/>
    <w:rsid w:val="00A607F8"/>
    <w:rsid w:val="00A611F8"/>
    <w:rsid w:val="00A6347B"/>
    <w:rsid w:val="00A63871"/>
    <w:rsid w:val="00A64C7E"/>
    <w:rsid w:val="00A64FFE"/>
    <w:rsid w:val="00A70271"/>
    <w:rsid w:val="00A71C28"/>
    <w:rsid w:val="00A76D20"/>
    <w:rsid w:val="00A77C8C"/>
    <w:rsid w:val="00A82945"/>
    <w:rsid w:val="00A871F0"/>
    <w:rsid w:val="00A92ABB"/>
    <w:rsid w:val="00AA224E"/>
    <w:rsid w:val="00AA227E"/>
    <w:rsid w:val="00AA3151"/>
    <w:rsid w:val="00AA37D6"/>
    <w:rsid w:val="00AA49CC"/>
    <w:rsid w:val="00AA5BED"/>
    <w:rsid w:val="00AA5CDA"/>
    <w:rsid w:val="00AB060F"/>
    <w:rsid w:val="00AB302B"/>
    <w:rsid w:val="00AB3AA3"/>
    <w:rsid w:val="00AB3F70"/>
    <w:rsid w:val="00AB5950"/>
    <w:rsid w:val="00AB688E"/>
    <w:rsid w:val="00AB7BC0"/>
    <w:rsid w:val="00AC0192"/>
    <w:rsid w:val="00AC0392"/>
    <w:rsid w:val="00AC0BA0"/>
    <w:rsid w:val="00AC2235"/>
    <w:rsid w:val="00AC41A3"/>
    <w:rsid w:val="00AC7C3F"/>
    <w:rsid w:val="00AD1378"/>
    <w:rsid w:val="00AD2BDB"/>
    <w:rsid w:val="00AD2F0E"/>
    <w:rsid w:val="00AE35EB"/>
    <w:rsid w:val="00AE3BB9"/>
    <w:rsid w:val="00AE46B1"/>
    <w:rsid w:val="00AE6F22"/>
    <w:rsid w:val="00AF4E23"/>
    <w:rsid w:val="00AF4F4A"/>
    <w:rsid w:val="00AF5103"/>
    <w:rsid w:val="00AF5FD4"/>
    <w:rsid w:val="00AF6D67"/>
    <w:rsid w:val="00AF6DCD"/>
    <w:rsid w:val="00AF72C1"/>
    <w:rsid w:val="00AF7C7B"/>
    <w:rsid w:val="00B03248"/>
    <w:rsid w:val="00B069DA"/>
    <w:rsid w:val="00B06CA0"/>
    <w:rsid w:val="00B11A26"/>
    <w:rsid w:val="00B11BAF"/>
    <w:rsid w:val="00B14BB0"/>
    <w:rsid w:val="00B15331"/>
    <w:rsid w:val="00B16C30"/>
    <w:rsid w:val="00B207F7"/>
    <w:rsid w:val="00B20E56"/>
    <w:rsid w:val="00B21A04"/>
    <w:rsid w:val="00B22B91"/>
    <w:rsid w:val="00B22EEA"/>
    <w:rsid w:val="00B23CA0"/>
    <w:rsid w:val="00B24949"/>
    <w:rsid w:val="00B26602"/>
    <w:rsid w:val="00B27DB5"/>
    <w:rsid w:val="00B27F53"/>
    <w:rsid w:val="00B33763"/>
    <w:rsid w:val="00B33D00"/>
    <w:rsid w:val="00B35273"/>
    <w:rsid w:val="00B3563F"/>
    <w:rsid w:val="00B365DE"/>
    <w:rsid w:val="00B377F3"/>
    <w:rsid w:val="00B41D45"/>
    <w:rsid w:val="00B41DB3"/>
    <w:rsid w:val="00B463F4"/>
    <w:rsid w:val="00B46AFC"/>
    <w:rsid w:val="00B46C3F"/>
    <w:rsid w:val="00B4784D"/>
    <w:rsid w:val="00B5050A"/>
    <w:rsid w:val="00B51580"/>
    <w:rsid w:val="00B524DF"/>
    <w:rsid w:val="00B533C1"/>
    <w:rsid w:val="00B536A9"/>
    <w:rsid w:val="00B5684B"/>
    <w:rsid w:val="00B61306"/>
    <w:rsid w:val="00B620A4"/>
    <w:rsid w:val="00B63989"/>
    <w:rsid w:val="00B64A5E"/>
    <w:rsid w:val="00B6560F"/>
    <w:rsid w:val="00B70D1B"/>
    <w:rsid w:val="00B743B8"/>
    <w:rsid w:val="00B743B9"/>
    <w:rsid w:val="00B744B0"/>
    <w:rsid w:val="00B74747"/>
    <w:rsid w:val="00B74DE9"/>
    <w:rsid w:val="00B7639D"/>
    <w:rsid w:val="00B76F71"/>
    <w:rsid w:val="00B7713D"/>
    <w:rsid w:val="00B77C9E"/>
    <w:rsid w:val="00B804DF"/>
    <w:rsid w:val="00B806B7"/>
    <w:rsid w:val="00B80810"/>
    <w:rsid w:val="00B82F9C"/>
    <w:rsid w:val="00B835BE"/>
    <w:rsid w:val="00B84403"/>
    <w:rsid w:val="00B9138C"/>
    <w:rsid w:val="00B926A7"/>
    <w:rsid w:val="00B94E62"/>
    <w:rsid w:val="00BA1192"/>
    <w:rsid w:val="00BA1EA1"/>
    <w:rsid w:val="00BA3283"/>
    <w:rsid w:val="00BA362A"/>
    <w:rsid w:val="00BA3A84"/>
    <w:rsid w:val="00BA3DAD"/>
    <w:rsid w:val="00BA4BFF"/>
    <w:rsid w:val="00BA517E"/>
    <w:rsid w:val="00BB5E80"/>
    <w:rsid w:val="00BB64B8"/>
    <w:rsid w:val="00BC10DE"/>
    <w:rsid w:val="00BC67E0"/>
    <w:rsid w:val="00BC7D7C"/>
    <w:rsid w:val="00BD31D4"/>
    <w:rsid w:val="00BD37C7"/>
    <w:rsid w:val="00BD637A"/>
    <w:rsid w:val="00BD6551"/>
    <w:rsid w:val="00BD7E48"/>
    <w:rsid w:val="00BE2787"/>
    <w:rsid w:val="00BE2D6C"/>
    <w:rsid w:val="00BE3BF9"/>
    <w:rsid w:val="00BE5476"/>
    <w:rsid w:val="00BE5D17"/>
    <w:rsid w:val="00BF04D9"/>
    <w:rsid w:val="00BF09C1"/>
    <w:rsid w:val="00BF0FBF"/>
    <w:rsid w:val="00BF56E7"/>
    <w:rsid w:val="00C00B28"/>
    <w:rsid w:val="00C02656"/>
    <w:rsid w:val="00C04913"/>
    <w:rsid w:val="00C07F98"/>
    <w:rsid w:val="00C106BD"/>
    <w:rsid w:val="00C10EF4"/>
    <w:rsid w:val="00C12F52"/>
    <w:rsid w:val="00C13EC3"/>
    <w:rsid w:val="00C14307"/>
    <w:rsid w:val="00C15C99"/>
    <w:rsid w:val="00C1651E"/>
    <w:rsid w:val="00C21B71"/>
    <w:rsid w:val="00C22F4E"/>
    <w:rsid w:val="00C2428B"/>
    <w:rsid w:val="00C24BA3"/>
    <w:rsid w:val="00C26033"/>
    <w:rsid w:val="00C31054"/>
    <w:rsid w:val="00C3282C"/>
    <w:rsid w:val="00C32F26"/>
    <w:rsid w:val="00C33D44"/>
    <w:rsid w:val="00C360A9"/>
    <w:rsid w:val="00C36244"/>
    <w:rsid w:val="00C3638C"/>
    <w:rsid w:val="00C37ECF"/>
    <w:rsid w:val="00C404E4"/>
    <w:rsid w:val="00C43B66"/>
    <w:rsid w:val="00C44938"/>
    <w:rsid w:val="00C50682"/>
    <w:rsid w:val="00C5076F"/>
    <w:rsid w:val="00C53A41"/>
    <w:rsid w:val="00C53E57"/>
    <w:rsid w:val="00C551F6"/>
    <w:rsid w:val="00C57A3B"/>
    <w:rsid w:val="00C600D5"/>
    <w:rsid w:val="00C6109D"/>
    <w:rsid w:val="00C62D06"/>
    <w:rsid w:val="00C6518B"/>
    <w:rsid w:val="00C65DB5"/>
    <w:rsid w:val="00C71A05"/>
    <w:rsid w:val="00C73990"/>
    <w:rsid w:val="00C75DDF"/>
    <w:rsid w:val="00C764A4"/>
    <w:rsid w:val="00C77AA3"/>
    <w:rsid w:val="00C816EC"/>
    <w:rsid w:val="00C827B2"/>
    <w:rsid w:val="00C82C62"/>
    <w:rsid w:val="00C8338D"/>
    <w:rsid w:val="00C83F78"/>
    <w:rsid w:val="00C85031"/>
    <w:rsid w:val="00C854C8"/>
    <w:rsid w:val="00C85DA6"/>
    <w:rsid w:val="00C8611D"/>
    <w:rsid w:val="00C8635A"/>
    <w:rsid w:val="00C87D27"/>
    <w:rsid w:val="00C9003D"/>
    <w:rsid w:val="00C91216"/>
    <w:rsid w:val="00C91750"/>
    <w:rsid w:val="00C92D27"/>
    <w:rsid w:val="00C93BF8"/>
    <w:rsid w:val="00C94241"/>
    <w:rsid w:val="00C942F6"/>
    <w:rsid w:val="00C9669D"/>
    <w:rsid w:val="00C96CD5"/>
    <w:rsid w:val="00CA053F"/>
    <w:rsid w:val="00CA0720"/>
    <w:rsid w:val="00CA07D3"/>
    <w:rsid w:val="00CA1564"/>
    <w:rsid w:val="00CA16FB"/>
    <w:rsid w:val="00CA1976"/>
    <w:rsid w:val="00CA2D10"/>
    <w:rsid w:val="00CA3797"/>
    <w:rsid w:val="00CA4172"/>
    <w:rsid w:val="00CA56FB"/>
    <w:rsid w:val="00CB15BD"/>
    <w:rsid w:val="00CB3390"/>
    <w:rsid w:val="00CB342F"/>
    <w:rsid w:val="00CB7101"/>
    <w:rsid w:val="00CC206B"/>
    <w:rsid w:val="00CC3137"/>
    <w:rsid w:val="00CC78A3"/>
    <w:rsid w:val="00CD259A"/>
    <w:rsid w:val="00CD31B6"/>
    <w:rsid w:val="00CD3891"/>
    <w:rsid w:val="00CD5FB2"/>
    <w:rsid w:val="00CD6B04"/>
    <w:rsid w:val="00CE4554"/>
    <w:rsid w:val="00CE5153"/>
    <w:rsid w:val="00CE656F"/>
    <w:rsid w:val="00CF0669"/>
    <w:rsid w:val="00CF0F9D"/>
    <w:rsid w:val="00CF11E8"/>
    <w:rsid w:val="00CF12C0"/>
    <w:rsid w:val="00CF2B27"/>
    <w:rsid w:val="00CF36DF"/>
    <w:rsid w:val="00D014C9"/>
    <w:rsid w:val="00D03260"/>
    <w:rsid w:val="00D0362C"/>
    <w:rsid w:val="00D03B7C"/>
    <w:rsid w:val="00D03CAF"/>
    <w:rsid w:val="00D07985"/>
    <w:rsid w:val="00D1074C"/>
    <w:rsid w:val="00D10F0F"/>
    <w:rsid w:val="00D15FAA"/>
    <w:rsid w:val="00D1653B"/>
    <w:rsid w:val="00D17DA6"/>
    <w:rsid w:val="00D223B5"/>
    <w:rsid w:val="00D22DC4"/>
    <w:rsid w:val="00D24180"/>
    <w:rsid w:val="00D24394"/>
    <w:rsid w:val="00D26055"/>
    <w:rsid w:val="00D26798"/>
    <w:rsid w:val="00D26DFD"/>
    <w:rsid w:val="00D2759D"/>
    <w:rsid w:val="00D30791"/>
    <w:rsid w:val="00D31754"/>
    <w:rsid w:val="00D317BB"/>
    <w:rsid w:val="00D336F0"/>
    <w:rsid w:val="00D3469F"/>
    <w:rsid w:val="00D37F92"/>
    <w:rsid w:val="00D42EBE"/>
    <w:rsid w:val="00D433AB"/>
    <w:rsid w:val="00D44038"/>
    <w:rsid w:val="00D443AD"/>
    <w:rsid w:val="00D446F3"/>
    <w:rsid w:val="00D47351"/>
    <w:rsid w:val="00D51A87"/>
    <w:rsid w:val="00D51C75"/>
    <w:rsid w:val="00D53F98"/>
    <w:rsid w:val="00D57651"/>
    <w:rsid w:val="00D60389"/>
    <w:rsid w:val="00D60BC9"/>
    <w:rsid w:val="00D60E66"/>
    <w:rsid w:val="00D63101"/>
    <w:rsid w:val="00D6427F"/>
    <w:rsid w:val="00D6477B"/>
    <w:rsid w:val="00D64CE8"/>
    <w:rsid w:val="00D6706D"/>
    <w:rsid w:val="00D719E8"/>
    <w:rsid w:val="00D747F9"/>
    <w:rsid w:val="00D76CF4"/>
    <w:rsid w:val="00D7746A"/>
    <w:rsid w:val="00D8453D"/>
    <w:rsid w:val="00D92629"/>
    <w:rsid w:val="00D9314B"/>
    <w:rsid w:val="00DA134D"/>
    <w:rsid w:val="00DA27A2"/>
    <w:rsid w:val="00DA394B"/>
    <w:rsid w:val="00DA39CD"/>
    <w:rsid w:val="00DA4411"/>
    <w:rsid w:val="00DA5CD1"/>
    <w:rsid w:val="00DB1625"/>
    <w:rsid w:val="00DB16C1"/>
    <w:rsid w:val="00DB3C33"/>
    <w:rsid w:val="00DB406E"/>
    <w:rsid w:val="00DB5DA3"/>
    <w:rsid w:val="00DB612C"/>
    <w:rsid w:val="00DB7C43"/>
    <w:rsid w:val="00DB7EDD"/>
    <w:rsid w:val="00DC0EEE"/>
    <w:rsid w:val="00DC38C0"/>
    <w:rsid w:val="00DC5AF5"/>
    <w:rsid w:val="00DC5F50"/>
    <w:rsid w:val="00DC60F8"/>
    <w:rsid w:val="00DC62CA"/>
    <w:rsid w:val="00DC7395"/>
    <w:rsid w:val="00DE1103"/>
    <w:rsid w:val="00DE21A6"/>
    <w:rsid w:val="00DE394E"/>
    <w:rsid w:val="00DE72A0"/>
    <w:rsid w:val="00DF1BFB"/>
    <w:rsid w:val="00DF69FC"/>
    <w:rsid w:val="00E00DC2"/>
    <w:rsid w:val="00E05C55"/>
    <w:rsid w:val="00E068FD"/>
    <w:rsid w:val="00E076B7"/>
    <w:rsid w:val="00E11B2D"/>
    <w:rsid w:val="00E17522"/>
    <w:rsid w:val="00E201A7"/>
    <w:rsid w:val="00E2112C"/>
    <w:rsid w:val="00E21904"/>
    <w:rsid w:val="00E22AE1"/>
    <w:rsid w:val="00E247D4"/>
    <w:rsid w:val="00E2548B"/>
    <w:rsid w:val="00E300F5"/>
    <w:rsid w:val="00E345D7"/>
    <w:rsid w:val="00E3714F"/>
    <w:rsid w:val="00E372EA"/>
    <w:rsid w:val="00E3785C"/>
    <w:rsid w:val="00E40446"/>
    <w:rsid w:val="00E40C5A"/>
    <w:rsid w:val="00E4116B"/>
    <w:rsid w:val="00E41849"/>
    <w:rsid w:val="00E42BCC"/>
    <w:rsid w:val="00E43077"/>
    <w:rsid w:val="00E436E4"/>
    <w:rsid w:val="00E47204"/>
    <w:rsid w:val="00E47C55"/>
    <w:rsid w:val="00E512AD"/>
    <w:rsid w:val="00E51BCC"/>
    <w:rsid w:val="00E528D5"/>
    <w:rsid w:val="00E53666"/>
    <w:rsid w:val="00E55DBE"/>
    <w:rsid w:val="00E60120"/>
    <w:rsid w:val="00E71C35"/>
    <w:rsid w:val="00E75A08"/>
    <w:rsid w:val="00E77863"/>
    <w:rsid w:val="00E83F84"/>
    <w:rsid w:val="00E852CE"/>
    <w:rsid w:val="00E85830"/>
    <w:rsid w:val="00E859A1"/>
    <w:rsid w:val="00E86F83"/>
    <w:rsid w:val="00E87B19"/>
    <w:rsid w:val="00E87DDA"/>
    <w:rsid w:val="00E91361"/>
    <w:rsid w:val="00E91DB8"/>
    <w:rsid w:val="00EA2FA9"/>
    <w:rsid w:val="00EA5D4A"/>
    <w:rsid w:val="00EA6C14"/>
    <w:rsid w:val="00EB22EA"/>
    <w:rsid w:val="00EB3129"/>
    <w:rsid w:val="00EB4A51"/>
    <w:rsid w:val="00EB79A4"/>
    <w:rsid w:val="00EC13C1"/>
    <w:rsid w:val="00EC38D3"/>
    <w:rsid w:val="00EC3E6F"/>
    <w:rsid w:val="00EC523C"/>
    <w:rsid w:val="00EC5702"/>
    <w:rsid w:val="00EC5A75"/>
    <w:rsid w:val="00EC6679"/>
    <w:rsid w:val="00ED2CDB"/>
    <w:rsid w:val="00ED38D3"/>
    <w:rsid w:val="00ED4573"/>
    <w:rsid w:val="00ED7CED"/>
    <w:rsid w:val="00EE1151"/>
    <w:rsid w:val="00EE1A60"/>
    <w:rsid w:val="00EE2535"/>
    <w:rsid w:val="00EE290A"/>
    <w:rsid w:val="00EE3841"/>
    <w:rsid w:val="00EE38E7"/>
    <w:rsid w:val="00EE39CC"/>
    <w:rsid w:val="00EE3A02"/>
    <w:rsid w:val="00EE4333"/>
    <w:rsid w:val="00EE5117"/>
    <w:rsid w:val="00EE56E1"/>
    <w:rsid w:val="00EE6D13"/>
    <w:rsid w:val="00EE6D31"/>
    <w:rsid w:val="00EF1C3E"/>
    <w:rsid w:val="00EF711F"/>
    <w:rsid w:val="00F00557"/>
    <w:rsid w:val="00F00FB5"/>
    <w:rsid w:val="00F01E8F"/>
    <w:rsid w:val="00F04785"/>
    <w:rsid w:val="00F04EF4"/>
    <w:rsid w:val="00F05870"/>
    <w:rsid w:val="00F07EA6"/>
    <w:rsid w:val="00F107DE"/>
    <w:rsid w:val="00F12EF3"/>
    <w:rsid w:val="00F13AE2"/>
    <w:rsid w:val="00F14CB3"/>
    <w:rsid w:val="00F1690C"/>
    <w:rsid w:val="00F17D4C"/>
    <w:rsid w:val="00F200F4"/>
    <w:rsid w:val="00F229CC"/>
    <w:rsid w:val="00F27D31"/>
    <w:rsid w:val="00F301AA"/>
    <w:rsid w:val="00F301B4"/>
    <w:rsid w:val="00F3032D"/>
    <w:rsid w:val="00F32279"/>
    <w:rsid w:val="00F326D0"/>
    <w:rsid w:val="00F32C2F"/>
    <w:rsid w:val="00F33250"/>
    <w:rsid w:val="00F355C5"/>
    <w:rsid w:val="00F42058"/>
    <w:rsid w:val="00F434B4"/>
    <w:rsid w:val="00F50217"/>
    <w:rsid w:val="00F50DA0"/>
    <w:rsid w:val="00F516BB"/>
    <w:rsid w:val="00F51E5D"/>
    <w:rsid w:val="00F52C82"/>
    <w:rsid w:val="00F53571"/>
    <w:rsid w:val="00F53E98"/>
    <w:rsid w:val="00F54120"/>
    <w:rsid w:val="00F559C0"/>
    <w:rsid w:val="00F55CE1"/>
    <w:rsid w:val="00F56165"/>
    <w:rsid w:val="00F566A0"/>
    <w:rsid w:val="00F570D6"/>
    <w:rsid w:val="00F62CCA"/>
    <w:rsid w:val="00F64205"/>
    <w:rsid w:val="00F64F34"/>
    <w:rsid w:val="00F65685"/>
    <w:rsid w:val="00F65DEA"/>
    <w:rsid w:val="00F676B3"/>
    <w:rsid w:val="00F706E8"/>
    <w:rsid w:val="00F7219E"/>
    <w:rsid w:val="00F73537"/>
    <w:rsid w:val="00F8036B"/>
    <w:rsid w:val="00F804F5"/>
    <w:rsid w:val="00F84154"/>
    <w:rsid w:val="00F867E2"/>
    <w:rsid w:val="00F86AF7"/>
    <w:rsid w:val="00F872B2"/>
    <w:rsid w:val="00F91782"/>
    <w:rsid w:val="00F925A5"/>
    <w:rsid w:val="00F9348E"/>
    <w:rsid w:val="00F93C6F"/>
    <w:rsid w:val="00F93D23"/>
    <w:rsid w:val="00F954FD"/>
    <w:rsid w:val="00F95596"/>
    <w:rsid w:val="00F9722B"/>
    <w:rsid w:val="00FA0C65"/>
    <w:rsid w:val="00FA1DB2"/>
    <w:rsid w:val="00FA22A9"/>
    <w:rsid w:val="00FA2541"/>
    <w:rsid w:val="00FA359B"/>
    <w:rsid w:val="00FA4BFC"/>
    <w:rsid w:val="00FA7789"/>
    <w:rsid w:val="00FB08AF"/>
    <w:rsid w:val="00FB13ED"/>
    <w:rsid w:val="00FB1A1C"/>
    <w:rsid w:val="00FB5264"/>
    <w:rsid w:val="00FB76EE"/>
    <w:rsid w:val="00FC1977"/>
    <w:rsid w:val="00FC4ED3"/>
    <w:rsid w:val="00FC6A83"/>
    <w:rsid w:val="00FD0FEE"/>
    <w:rsid w:val="00FD613B"/>
    <w:rsid w:val="00FD73C8"/>
    <w:rsid w:val="00FD7F37"/>
    <w:rsid w:val="00FE0FA8"/>
    <w:rsid w:val="00FE2A7A"/>
    <w:rsid w:val="00FE375F"/>
    <w:rsid w:val="00FE3A53"/>
    <w:rsid w:val="00FE63DE"/>
    <w:rsid w:val="00FE6A5E"/>
    <w:rsid w:val="00FF061B"/>
    <w:rsid w:val="00FF2EBF"/>
    <w:rsid w:val="00FF3B99"/>
    <w:rsid w:val="00FF58B0"/>
    <w:rsid w:val="00FF6622"/>
    <w:rsid w:val="00FF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61E5EB"/>
  <w15:docId w15:val="{BCC2C4CD-28AC-43B0-B485-85563FF08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3ED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E35E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E35EB"/>
  </w:style>
  <w:style w:type="paragraph" w:styleId="BalloonText">
    <w:name w:val="Balloon Text"/>
    <w:basedOn w:val="Normal"/>
    <w:link w:val="BalloonTextChar"/>
    <w:rsid w:val="00DB16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B16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4241"/>
    <w:pPr>
      <w:ind w:left="720"/>
      <w:contextualSpacing/>
    </w:pPr>
  </w:style>
  <w:style w:type="paragraph" w:styleId="NoSpacing">
    <w:name w:val="No Spacing"/>
    <w:uiPriority w:val="1"/>
    <w:qFormat/>
    <w:rsid w:val="00621B5C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51B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1BCC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B060F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C0265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026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0265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02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02656"/>
    <w:rPr>
      <w:b/>
      <w:bCs/>
    </w:rPr>
  </w:style>
  <w:style w:type="character" w:styleId="Hyperlink">
    <w:name w:val="Hyperlink"/>
    <w:basedOn w:val="DefaultParagraphFont"/>
    <w:unhideWhenUsed/>
    <w:rsid w:val="006E4F9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4F9D"/>
    <w:rPr>
      <w:color w:val="605E5C"/>
      <w:shd w:val="clear" w:color="auto" w:fill="E1DFDD"/>
    </w:rPr>
  </w:style>
  <w:style w:type="paragraph" w:customStyle="1" w:styleId="LO-normal">
    <w:name w:val="LO-normal"/>
    <w:qFormat/>
    <w:rsid w:val="00977CB3"/>
    <w:rPr>
      <w:rFonts w:ascii="Century" w:eastAsia="Century" w:hAnsi="Century" w:cs="Century"/>
      <w:color w:val="002060"/>
      <w:sz w:val="28"/>
      <w:szCs w:val="28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75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3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9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8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82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8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74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fsudcalumn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F5CB969-6ECA-4C9A-A4A8-A2E65C33C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3</Pages>
  <Words>759</Words>
  <Characters>416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FROM MEETING</vt:lpstr>
    </vt:vector>
  </TitlesOfParts>
  <Company>Hewlett-Packard Company</Company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FROM MEETING</dc:title>
  <dc:creator>CLARA</dc:creator>
  <cp:lastModifiedBy>Revon Pauling</cp:lastModifiedBy>
  <cp:revision>7</cp:revision>
  <cp:lastPrinted>2018-05-26T19:49:00Z</cp:lastPrinted>
  <dcterms:created xsi:type="dcterms:W3CDTF">2022-12-22T17:09:00Z</dcterms:created>
  <dcterms:modified xsi:type="dcterms:W3CDTF">2022-12-29T17:29:00Z</dcterms:modified>
</cp:coreProperties>
</file>